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BB7A4B" w14:textId="29663273" w:rsidR="009E72EE" w:rsidRDefault="00B04761">
      <w:pPr>
        <w:pStyle w:val="Heading1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UNDAY </w:t>
      </w:r>
      <w:r w:rsidR="0000561A">
        <w:rPr>
          <w:rFonts w:ascii="Arial" w:hAnsi="Arial" w:cs="Arial"/>
          <w:b/>
          <w:sz w:val="24"/>
          <w:szCs w:val="24"/>
        </w:rPr>
        <w:t>24</w:t>
      </w:r>
      <w:r w:rsidR="0000561A" w:rsidRPr="0000561A">
        <w:rPr>
          <w:rFonts w:ascii="Arial" w:hAnsi="Arial" w:cs="Arial"/>
          <w:b/>
          <w:sz w:val="24"/>
          <w:szCs w:val="24"/>
          <w:vertAlign w:val="superscript"/>
        </w:rPr>
        <w:t>th</w:t>
      </w:r>
      <w:r w:rsidR="0000561A">
        <w:rPr>
          <w:rFonts w:ascii="Arial" w:hAnsi="Arial" w:cs="Arial"/>
          <w:b/>
          <w:sz w:val="24"/>
          <w:szCs w:val="24"/>
        </w:rPr>
        <w:t xml:space="preserve"> MAY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EB25B1">
        <w:rPr>
          <w:rFonts w:ascii="Arial" w:hAnsi="Arial" w:cs="Arial"/>
          <w:b/>
          <w:sz w:val="24"/>
          <w:szCs w:val="24"/>
        </w:rPr>
        <w:t>ALL-AGE</w:t>
      </w:r>
      <w:r w:rsidR="002D2D7C">
        <w:rPr>
          <w:rFonts w:ascii="Arial" w:hAnsi="Arial" w:cs="Arial"/>
          <w:b/>
          <w:sz w:val="24"/>
          <w:szCs w:val="24"/>
        </w:rPr>
        <w:t xml:space="preserve"> WORSHIP</w:t>
      </w:r>
      <w:r>
        <w:rPr>
          <w:rFonts w:ascii="Arial" w:hAnsi="Arial" w:cs="Arial"/>
          <w:b/>
          <w:sz w:val="24"/>
          <w:szCs w:val="24"/>
        </w:rPr>
        <w:t xml:space="preserve"> 11AM</w:t>
      </w:r>
    </w:p>
    <w:p w14:paraId="048980C1" w14:textId="4A710751" w:rsidR="0000561A" w:rsidRPr="0000561A" w:rsidRDefault="0000561A" w:rsidP="0000561A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ENTECOST SUNDAY</w:t>
      </w:r>
    </w:p>
    <w:p w14:paraId="634F7692" w14:textId="77777777" w:rsidR="009E72EE" w:rsidRDefault="009E72EE">
      <w:pPr>
        <w:jc w:val="center"/>
        <w:rPr>
          <w:rFonts w:ascii="Arial" w:hAnsi="Arial" w:cs="Arial"/>
          <w:bCs/>
          <w:i/>
          <w:iCs/>
        </w:rPr>
      </w:pPr>
    </w:p>
    <w:p w14:paraId="7A84AB75" w14:textId="77777777" w:rsidR="009E72EE" w:rsidRDefault="009E72EE">
      <w:pPr>
        <w:sectPr w:rsidR="009E72EE">
          <w:headerReference w:type="default" r:id="rId7"/>
          <w:headerReference w:type="first" r:id="rId8"/>
          <w:pgSz w:w="11906" w:h="16838"/>
          <w:pgMar w:top="776" w:right="680" w:bottom="680" w:left="680" w:header="720" w:footer="720" w:gutter="0"/>
          <w:cols w:space="720"/>
          <w:docGrid w:linePitch="360"/>
        </w:sectPr>
      </w:pPr>
    </w:p>
    <w:p w14:paraId="4EB2A156" w14:textId="714341FF" w:rsidR="009E72EE" w:rsidRDefault="00CC18B5">
      <w:pPr>
        <w:pStyle w:val="Heading3"/>
      </w:pPr>
      <w:r>
        <w:rPr>
          <w:rFonts w:ascii="Arial" w:hAnsi="Arial" w:cs="Arial"/>
          <w:b/>
          <w:color w:val="000000"/>
        </w:rPr>
        <w:t>SERVICE DETAILS</w:t>
      </w:r>
    </w:p>
    <w:p w14:paraId="119A7206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ST. JOHN'S IS A PUBLIC BUILDING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- please ensure that you keep all your bags and belongings with you </w:t>
      </w:r>
    </w:p>
    <w:p w14:paraId="6D151CAE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If you are worshipping with us for the 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FIRST TIME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, please introduce yourself to one of the Service leaders </w:t>
      </w:r>
    </w:p>
    <w:p w14:paraId="5DFA2A82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Please turn off all 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MOBILE PHONES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during the Service.</w:t>
      </w:r>
    </w:p>
    <w:p w14:paraId="613D9B43" w14:textId="79E4DB10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TOILETS and BABY CHANGING FACILITIES </w:t>
      </w:r>
      <w:r>
        <w:rPr>
          <w:rFonts w:ascii="Arial" w:hAnsi="Arial" w:cs="Arial"/>
          <w:i/>
          <w:iCs/>
          <w:color w:val="000000"/>
          <w:sz w:val="18"/>
          <w:szCs w:val="18"/>
        </w:rPr>
        <w:t>are available to the right of the main corridor, through the Cafe.</w:t>
      </w:r>
    </w:p>
    <w:p w14:paraId="137A319C" w14:textId="2259CEDE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THE COPYRIGHT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of words reproduced on this sheet is protected by Licence CCL 31944. </w:t>
      </w:r>
    </w:p>
    <w:p w14:paraId="51CDE019" w14:textId="53C94A63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COLLECTION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: </w:t>
      </w:r>
      <w:proofErr w:type="gramStart"/>
      <w:r>
        <w:rPr>
          <w:rFonts w:ascii="Arial" w:hAnsi="Arial" w:cs="Arial"/>
          <w:i/>
          <w:iCs/>
          <w:color w:val="000000"/>
          <w:sz w:val="18"/>
          <w:szCs w:val="18"/>
        </w:rPr>
        <w:t>A</w:t>
      </w:r>
      <w:proofErr w:type="gramEnd"/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offering plate will be passed around. Your generosity makes a big difference in our ministry.</w:t>
      </w:r>
    </w:p>
    <w:p w14:paraId="51114A4C" w14:textId="07969F5C" w:rsidR="00B724FF" w:rsidRPr="008064D9" w:rsidRDefault="00CC18B5" w:rsidP="001402B1">
      <w:pPr>
        <w:widowControl/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PARENTS MUST SUPERVISE CHILDREN </w:t>
      </w:r>
      <w:r>
        <w:rPr>
          <w:rFonts w:ascii="Arial" w:hAnsi="Arial" w:cs="Arial"/>
          <w:i/>
          <w:iCs/>
          <w:color w:val="000000"/>
          <w:sz w:val="18"/>
          <w:szCs w:val="18"/>
        </w:rPr>
        <w:t>at all times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 </w:t>
      </w:r>
    </w:p>
    <w:p w14:paraId="0CB617E3" w14:textId="77777777" w:rsidR="00FF1C32" w:rsidRDefault="00FF1C32" w:rsidP="004A7753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6187266B" w14:textId="77777777" w:rsidTr="00CE1126">
        <w:trPr>
          <w:trHeight w:val="266"/>
        </w:trPr>
        <w:tc>
          <w:tcPr>
            <w:tcW w:w="4909" w:type="dxa"/>
            <w:vAlign w:val="center"/>
          </w:tcPr>
          <w:p w14:paraId="1492DF24" w14:textId="0DCA57C4" w:rsidR="00FF1C32" w:rsidRDefault="00FF1C32" w:rsidP="00FF1C32">
            <w:pPr>
              <w:widowControl/>
              <w:suppressAutoHyphens w:val="0"/>
              <w:autoSpaceDN w:val="0"/>
              <w:adjustRightInd w:val="0"/>
              <w:rPr>
                <w:rFonts w:ascii="Arial" w:hAnsi="Arial" w:cs="Arial"/>
                <w:b/>
                <w:bCs/>
                <w:lang w:eastAsia="ko-KR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 xml:space="preserve">PRAISE WORSHIP </w:t>
            </w:r>
          </w:p>
        </w:tc>
      </w:tr>
    </w:tbl>
    <w:p w14:paraId="57151F4E" w14:textId="77777777" w:rsidR="00FF1C32" w:rsidRDefault="00FF1C32" w:rsidP="004A7753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</w:p>
    <w:p w14:paraId="11A509D8" w14:textId="77777777" w:rsidR="0000561A" w:rsidRPr="0000561A" w:rsidRDefault="00A93A1D" w:rsidP="0000561A">
      <w:pPr>
        <w:widowControl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1. </w:t>
      </w:r>
      <w:r w:rsidR="0000561A" w:rsidRPr="0000561A">
        <w:rPr>
          <w:rFonts w:ascii="Arial" w:hAnsi="Arial" w:cs="Arial"/>
          <w:b/>
          <w:bCs/>
        </w:rPr>
        <w:t>Jesus is the name we honour;</w:t>
      </w:r>
    </w:p>
    <w:p w14:paraId="03777059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Jesus is the name we praise.</w:t>
      </w:r>
    </w:p>
    <w:p w14:paraId="181DC7BF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Majestic Name above all other names,</w:t>
      </w:r>
    </w:p>
    <w:p w14:paraId="4984B3D1" w14:textId="17C5BD70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e highest heaven and earth proclaim</w:t>
      </w:r>
    </w:p>
    <w:p w14:paraId="02F33312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at Jesus is our God.</w:t>
      </w:r>
    </w:p>
    <w:p w14:paraId="46FADA5C" w14:textId="77777777" w:rsidR="0000561A" w:rsidRDefault="0000561A" w:rsidP="0000561A">
      <w:pPr>
        <w:widowControl/>
        <w:rPr>
          <w:rFonts w:ascii="Arial" w:hAnsi="Arial" w:cs="Arial"/>
          <w:sz w:val="10"/>
          <w:szCs w:val="10"/>
        </w:rPr>
      </w:pPr>
    </w:p>
    <w:p w14:paraId="2097C455" w14:textId="77777777" w:rsidR="0000561A" w:rsidRDefault="0000561A" w:rsidP="0000561A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</w:rPr>
        <w:t xml:space="preserve">    </w:t>
      </w:r>
      <w:r>
        <w:rPr>
          <w:rFonts w:ascii="Arial" w:hAnsi="Arial" w:cs="Arial"/>
          <w:i/>
          <w:iCs/>
        </w:rPr>
        <w:t>We will glorify,</w:t>
      </w:r>
    </w:p>
    <w:p w14:paraId="7953B13D" w14:textId="77777777" w:rsidR="0000561A" w:rsidRDefault="0000561A" w:rsidP="0000561A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    We will lift Him high,</w:t>
      </w:r>
    </w:p>
    <w:p w14:paraId="1AC3727D" w14:textId="77777777" w:rsidR="0000561A" w:rsidRDefault="0000561A" w:rsidP="0000561A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    We will give Him honour and praise.</w:t>
      </w:r>
    </w:p>
    <w:p w14:paraId="570BECAA" w14:textId="77777777" w:rsidR="0000561A" w:rsidRDefault="0000561A" w:rsidP="0000561A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    We will glorify,</w:t>
      </w:r>
    </w:p>
    <w:p w14:paraId="7F832BFE" w14:textId="77777777" w:rsidR="0000561A" w:rsidRDefault="0000561A" w:rsidP="0000561A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    We will lift Him high,</w:t>
      </w:r>
    </w:p>
    <w:p w14:paraId="663BA13D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  <w:i/>
          <w:iCs/>
        </w:rPr>
        <w:t xml:space="preserve">    We will give Him honour and praise.</w:t>
      </w:r>
    </w:p>
    <w:p w14:paraId="18A585A4" w14:textId="77777777" w:rsidR="0000561A" w:rsidRDefault="0000561A" w:rsidP="0000561A">
      <w:pPr>
        <w:widowControl/>
        <w:rPr>
          <w:rFonts w:ascii="Arial" w:hAnsi="Arial" w:cs="Arial"/>
          <w:sz w:val="10"/>
          <w:szCs w:val="10"/>
        </w:rPr>
      </w:pPr>
    </w:p>
    <w:p w14:paraId="2104AE4F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Jesus is the name we worship;</w:t>
      </w:r>
    </w:p>
    <w:p w14:paraId="4B9FDC59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Jesus is the name we trust.</w:t>
      </w:r>
    </w:p>
    <w:p w14:paraId="4ED51F64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He is the King above all other kings, </w:t>
      </w:r>
    </w:p>
    <w:p w14:paraId="61223018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Let all creation stand and sing</w:t>
      </w:r>
    </w:p>
    <w:p w14:paraId="779BF0B7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at Jesus is our God.</w:t>
      </w:r>
    </w:p>
    <w:p w14:paraId="346EA12E" w14:textId="77777777" w:rsidR="0000561A" w:rsidRDefault="0000561A" w:rsidP="0000561A">
      <w:pPr>
        <w:widowControl/>
        <w:rPr>
          <w:rFonts w:ascii="Arial" w:hAnsi="Arial" w:cs="Arial"/>
          <w:sz w:val="10"/>
          <w:szCs w:val="10"/>
        </w:rPr>
      </w:pPr>
    </w:p>
    <w:p w14:paraId="132A2F91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Jesus is the Father's splendour;</w:t>
      </w:r>
    </w:p>
    <w:p w14:paraId="546F7696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Jesus is the Father's joy.</w:t>
      </w:r>
    </w:p>
    <w:p w14:paraId="53253913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He will return to reign in majesty,</w:t>
      </w:r>
    </w:p>
    <w:p w14:paraId="560B6CE9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d every eye at last will see</w:t>
      </w:r>
    </w:p>
    <w:p w14:paraId="32A29FC5" w14:textId="1E4352A1" w:rsidR="00157D2B" w:rsidRPr="00157D2B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at Jesus is our God.</w:t>
      </w:r>
    </w:p>
    <w:p w14:paraId="091406C9" w14:textId="75CEA7B0" w:rsidR="00CE1126" w:rsidRPr="00D65E9F" w:rsidRDefault="00CE1126" w:rsidP="00EE1214">
      <w:pPr>
        <w:widowControl/>
        <w:rPr>
          <w:rFonts w:ascii="Arial" w:hAnsi="Arial" w:cs="Arial"/>
        </w:rPr>
      </w:pPr>
    </w:p>
    <w:p w14:paraId="7D25B8E3" w14:textId="77777777" w:rsidR="0000561A" w:rsidRPr="00BB2E86" w:rsidRDefault="00CE1126" w:rsidP="0000561A">
      <w:pPr>
        <w:widowControl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</w:t>
      </w:r>
      <w:r w:rsidRPr="002D2D7C">
        <w:rPr>
          <w:rFonts w:ascii="Arial" w:hAnsi="Arial" w:cs="Arial"/>
          <w:b/>
          <w:bCs/>
        </w:rPr>
        <w:t>.</w:t>
      </w:r>
      <w:r w:rsidRPr="00D06BEC">
        <w:rPr>
          <w:rFonts w:ascii="Arial" w:hAnsi="Arial" w:cs="Arial"/>
          <w:b/>
          <w:bCs/>
        </w:rPr>
        <w:t xml:space="preserve"> </w:t>
      </w:r>
      <w:r w:rsidR="0000561A" w:rsidRPr="00BB2E86">
        <w:rPr>
          <w:rFonts w:ascii="Arial" w:hAnsi="Arial" w:cs="Arial"/>
          <w:b/>
          <w:bCs/>
        </w:rPr>
        <w:t>I know He rescued my soul</w:t>
      </w:r>
    </w:p>
    <w:p w14:paraId="2B32E609" w14:textId="77777777" w:rsidR="0000561A" w:rsidRPr="00BB2E86" w:rsidRDefault="0000561A" w:rsidP="0000561A">
      <w:pPr>
        <w:widowControl/>
        <w:rPr>
          <w:rFonts w:ascii="Arial" w:hAnsi="Arial" w:cs="Arial"/>
        </w:rPr>
      </w:pPr>
      <w:r w:rsidRPr="00BB2E86">
        <w:rPr>
          <w:rFonts w:ascii="Arial" w:hAnsi="Arial" w:cs="Arial"/>
        </w:rPr>
        <w:t>His blood has covered my sin</w:t>
      </w:r>
    </w:p>
    <w:p w14:paraId="5AAFADA0" w14:textId="77777777" w:rsidR="0000561A" w:rsidRDefault="0000561A" w:rsidP="0000561A">
      <w:pPr>
        <w:widowControl/>
        <w:rPr>
          <w:rFonts w:ascii="Arial" w:hAnsi="Arial" w:cs="Arial"/>
        </w:rPr>
      </w:pPr>
      <w:r w:rsidRPr="00BB2E86">
        <w:rPr>
          <w:rFonts w:ascii="Arial" w:hAnsi="Arial" w:cs="Arial"/>
        </w:rPr>
        <w:t>I believe, I believe</w:t>
      </w:r>
    </w:p>
    <w:p w14:paraId="20A4C278" w14:textId="77777777" w:rsidR="0000561A" w:rsidRPr="00BB2E86" w:rsidRDefault="0000561A" w:rsidP="0000561A">
      <w:pPr>
        <w:widowControl/>
        <w:rPr>
          <w:rFonts w:ascii="Arial" w:hAnsi="Arial" w:cs="Arial"/>
        </w:rPr>
      </w:pPr>
    </w:p>
    <w:p w14:paraId="6BC54C49" w14:textId="77777777" w:rsidR="0000561A" w:rsidRPr="00BB2E86" w:rsidRDefault="0000561A" w:rsidP="0000561A">
      <w:pPr>
        <w:widowControl/>
        <w:rPr>
          <w:rFonts w:ascii="Arial" w:hAnsi="Arial" w:cs="Arial"/>
        </w:rPr>
      </w:pPr>
      <w:r w:rsidRPr="00BB2E86">
        <w:rPr>
          <w:rFonts w:ascii="Arial" w:hAnsi="Arial" w:cs="Arial"/>
        </w:rPr>
        <w:t>My shame He's taken away</w:t>
      </w:r>
    </w:p>
    <w:p w14:paraId="0B0C6C6E" w14:textId="77777777" w:rsidR="0000561A" w:rsidRPr="00BB2E86" w:rsidRDefault="0000561A" w:rsidP="0000561A">
      <w:pPr>
        <w:widowControl/>
        <w:rPr>
          <w:rFonts w:ascii="Arial" w:hAnsi="Arial" w:cs="Arial"/>
        </w:rPr>
      </w:pPr>
      <w:r w:rsidRPr="00BB2E86">
        <w:rPr>
          <w:rFonts w:ascii="Arial" w:hAnsi="Arial" w:cs="Arial"/>
        </w:rPr>
        <w:t>My pain is healed in His name</w:t>
      </w:r>
    </w:p>
    <w:p w14:paraId="76A87E9E" w14:textId="77777777" w:rsidR="0000561A" w:rsidRDefault="0000561A" w:rsidP="0000561A">
      <w:pPr>
        <w:widowControl/>
        <w:rPr>
          <w:rFonts w:ascii="Arial" w:hAnsi="Arial" w:cs="Arial"/>
        </w:rPr>
      </w:pPr>
      <w:r w:rsidRPr="00BB2E86">
        <w:rPr>
          <w:rFonts w:ascii="Arial" w:hAnsi="Arial" w:cs="Arial"/>
        </w:rPr>
        <w:t>I believe, I believe</w:t>
      </w:r>
    </w:p>
    <w:p w14:paraId="390E5841" w14:textId="77777777" w:rsidR="0000561A" w:rsidRPr="00BB2E86" w:rsidRDefault="0000561A" w:rsidP="0000561A">
      <w:pPr>
        <w:widowControl/>
        <w:rPr>
          <w:rFonts w:ascii="Arial" w:hAnsi="Arial" w:cs="Arial"/>
        </w:rPr>
      </w:pPr>
    </w:p>
    <w:p w14:paraId="765C7BF8" w14:textId="77777777" w:rsidR="0000561A" w:rsidRPr="00BB2E86" w:rsidRDefault="0000561A" w:rsidP="0000561A">
      <w:pPr>
        <w:widowControl/>
        <w:rPr>
          <w:rFonts w:ascii="Arial" w:hAnsi="Arial" w:cs="Arial"/>
        </w:rPr>
      </w:pPr>
      <w:r w:rsidRPr="00BB2E86">
        <w:rPr>
          <w:rFonts w:ascii="Arial" w:hAnsi="Arial" w:cs="Arial"/>
        </w:rPr>
        <w:t>I'll raise a banner</w:t>
      </w:r>
    </w:p>
    <w:p w14:paraId="550CC870" w14:textId="77777777" w:rsidR="0000561A" w:rsidRPr="00BB2E86" w:rsidRDefault="0000561A" w:rsidP="0000561A">
      <w:pPr>
        <w:widowControl/>
        <w:rPr>
          <w:rFonts w:ascii="Arial" w:hAnsi="Arial" w:cs="Arial"/>
        </w:rPr>
      </w:pPr>
      <w:proofErr w:type="spellStart"/>
      <w:r w:rsidRPr="00BB2E86">
        <w:rPr>
          <w:rFonts w:ascii="Arial" w:hAnsi="Arial" w:cs="Arial"/>
        </w:rPr>
        <w:t>'Cause</w:t>
      </w:r>
      <w:proofErr w:type="spellEnd"/>
      <w:r w:rsidRPr="00BB2E86">
        <w:rPr>
          <w:rFonts w:ascii="Arial" w:hAnsi="Arial" w:cs="Arial"/>
        </w:rPr>
        <w:t xml:space="preserve"> my Lord</w:t>
      </w:r>
    </w:p>
    <w:p w14:paraId="66724787" w14:textId="77777777" w:rsidR="0000561A" w:rsidRDefault="0000561A" w:rsidP="0000561A">
      <w:pPr>
        <w:widowControl/>
        <w:rPr>
          <w:rFonts w:ascii="Arial" w:hAnsi="Arial" w:cs="Arial"/>
        </w:rPr>
      </w:pPr>
      <w:r w:rsidRPr="00BB2E86">
        <w:rPr>
          <w:rFonts w:ascii="Arial" w:hAnsi="Arial" w:cs="Arial"/>
        </w:rPr>
        <w:t>Has conquered the grave</w:t>
      </w:r>
    </w:p>
    <w:p w14:paraId="492EF3E3" w14:textId="77777777" w:rsidR="0000561A" w:rsidRPr="00BB2E86" w:rsidRDefault="0000561A" w:rsidP="0000561A">
      <w:pPr>
        <w:widowControl/>
        <w:rPr>
          <w:rFonts w:ascii="Arial" w:hAnsi="Arial" w:cs="Arial"/>
        </w:rPr>
      </w:pPr>
    </w:p>
    <w:p w14:paraId="294F303F" w14:textId="6D8478C9" w:rsidR="0000561A" w:rsidRPr="00BB2E86" w:rsidRDefault="0000561A" w:rsidP="0000561A">
      <w:pPr>
        <w:widowControl/>
        <w:rPr>
          <w:rFonts w:ascii="Arial" w:hAnsi="Arial" w:cs="Arial"/>
          <w:i/>
          <w:iCs/>
        </w:rPr>
      </w:pPr>
      <w:r w:rsidRPr="00BB2E86">
        <w:rPr>
          <w:rFonts w:ascii="Arial" w:hAnsi="Arial" w:cs="Arial"/>
          <w:i/>
          <w:iCs/>
        </w:rPr>
        <w:t>My redeemer lives, my redeemer lives</w:t>
      </w:r>
    </w:p>
    <w:p w14:paraId="5DFAA020" w14:textId="77777777" w:rsidR="0000561A" w:rsidRDefault="0000561A" w:rsidP="0000561A">
      <w:pPr>
        <w:widowControl/>
        <w:rPr>
          <w:rFonts w:ascii="Arial" w:hAnsi="Arial" w:cs="Arial"/>
        </w:rPr>
      </w:pPr>
    </w:p>
    <w:p w14:paraId="72DDD126" w14:textId="77777777" w:rsidR="0000561A" w:rsidRPr="00BB2E86" w:rsidRDefault="0000561A" w:rsidP="0000561A">
      <w:pPr>
        <w:widowControl/>
        <w:rPr>
          <w:rFonts w:ascii="Arial" w:hAnsi="Arial" w:cs="Arial"/>
        </w:rPr>
      </w:pPr>
      <w:r w:rsidRPr="00BB2E86">
        <w:rPr>
          <w:rFonts w:ascii="Arial" w:hAnsi="Arial" w:cs="Arial"/>
        </w:rPr>
        <w:t>You lift my burdens</w:t>
      </w:r>
    </w:p>
    <w:p w14:paraId="42ADA3BA" w14:textId="77777777" w:rsidR="0000561A" w:rsidRPr="00BB2E86" w:rsidRDefault="0000561A" w:rsidP="0000561A">
      <w:pPr>
        <w:widowControl/>
        <w:rPr>
          <w:rFonts w:ascii="Arial" w:hAnsi="Arial" w:cs="Arial"/>
        </w:rPr>
      </w:pPr>
      <w:r w:rsidRPr="00BB2E86">
        <w:rPr>
          <w:rFonts w:ascii="Arial" w:hAnsi="Arial" w:cs="Arial"/>
        </w:rPr>
        <w:t>I'll rise with You</w:t>
      </w:r>
    </w:p>
    <w:p w14:paraId="1A6EF967" w14:textId="77777777" w:rsidR="0000561A" w:rsidRPr="00BB2E86" w:rsidRDefault="0000561A" w:rsidP="0000561A">
      <w:pPr>
        <w:widowControl/>
        <w:rPr>
          <w:rFonts w:ascii="Arial" w:hAnsi="Arial" w:cs="Arial"/>
        </w:rPr>
      </w:pPr>
      <w:r w:rsidRPr="00BB2E86">
        <w:rPr>
          <w:rFonts w:ascii="Arial" w:hAnsi="Arial" w:cs="Arial"/>
        </w:rPr>
        <w:t>I'm dancing on this mountain top</w:t>
      </w:r>
    </w:p>
    <w:p w14:paraId="2E62AE4C" w14:textId="77777777" w:rsidR="0000561A" w:rsidRDefault="0000561A" w:rsidP="0000561A">
      <w:pPr>
        <w:widowControl/>
        <w:rPr>
          <w:rFonts w:ascii="Arial" w:hAnsi="Arial" w:cs="Arial"/>
        </w:rPr>
      </w:pPr>
      <w:r w:rsidRPr="00BB2E86">
        <w:rPr>
          <w:rFonts w:ascii="Arial" w:hAnsi="Arial" w:cs="Arial"/>
        </w:rPr>
        <w:t>To see Your kingdom come</w:t>
      </w:r>
    </w:p>
    <w:p w14:paraId="2691D408" w14:textId="77777777" w:rsidR="00E4073C" w:rsidRDefault="00E4073C" w:rsidP="008B11EA">
      <w:pPr>
        <w:rPr>
          <w:rStyle w:val="Emphasis"/>
          <w:rFonts w:ascii="Arial" w:hAnsi="Arial" w:cs="Arial"/>
          <w:i w:val="0"/>
          <w:iCs w:val="0"/>
        </w:rPr>
      </w:pPr>
    </w:p>
    <w:p w14:paraId="4B0DBA48" w14:textId="77777777" w:rsidR="0000561A" w:rsidRDefault="0000561A" w:rsidP="008B11EA">
      <w:pPr>
        <w:rPr>
          <w:rStyle w:val="Emphasis"/>
          <w:rFonts w:ascii="Arial" w:hAnsi="Arial" w:cs="Arial"/>
          <w:i w:val="0"/>
          <w:iCs w:val="0"/>
        </w:rPr>
      </w:pPr>
    </w:p>
    <w:p w14:paraId="4AE08BA3" w14:textId="77777777" w:rsidR="0000561A" w:rsidRDefault="0000561A" w:rsidP="008B11EA">
      <w:pPr>
        <w:rPr>
          <w:rStyle w:val="Emphasis"/>
          <w:rFonts w:ascii="Arial" w:hAnsi="Arial" w:cs="Arial"/>
          <w:i w:val="0"/>
          <w:iCs w:val="0"/>
        </w:rPr>
      </w:pPr>
    </w:p>
    <w:p w14:paraId="459CDDEE" w14:textId="77777777" w:rsidR="0000561A" w:rsidRPr="00F5710F" w:rsidRDefault="0000561A" w:rsidP="008B11EA">
      <w:pPr>
        <w:rPr>
          <w:rStyle w:val="Emphasis"/>
          <w:rFonts w:ascii="Arial" w:hAnsi="Arial" w:cs="Arial"/>
          <w:i w:val="0"/>
          <w:iCs w:val="0"/>
        </w:rPr>
      </w:pPr>
    </w:p>
    <w:p w14:paraId="557B3312" w14:textId="77777777" w:rsidR="0000561A" w:rsidRDefault="00A43C6A" w:rsidP="0000561A">
      <w:r w:rsidRPr="00A43C6A">
        <w:rPr>
          <w:rFonts w:ascii="Arial" w:hAnsi="Arial" w:cs="Arial"/>
          <w:b/>
          <w:bCs/>
        </w:rPr>
        <w:t>3</w:t>
      </w:r>
      <w:r w:rsidRPr="00F5710F">
        <w:rPr>
          <w:rFonts w:ascii="Arial" w:hAnsi="Arial" w:cs="Arial"/>
          <w:b/>
          <w:bCs/>
        </w:rPr>
        <w:t>.</w:t>
      </w:r>
      <w:r w:rsidRPr="00C00269">
        <w:rPr>
          <w:rFonts w:ascii="Arial" w:hAnsi="Arial" w:cs="Arial"/>
          <w:b/>
          <w:bCs/>
        </w:rPr>
        <w:t xml:space="preserve"> </w:t>
      </w:r>
      <w:r w:rsidR="0000561A" w:rsidRPr="0000561A">
        <w:rPr>
          <w:rFonts w:ascii="Arial" w:hAnsi="Arial"/>
          <w:b/>
          <w:bCs/>
        </w:rPr>
        <w:t>In the darkness we were waiting</w:t>
      </w:r>
      <w:r w:rsidR="0000561A" w:rsidRPr="0000561A">
        <w:rPr>
          <w:rFonts w:ascii="Arial" w:hAnsi="Arial"/>
          <w:b/>
          <w:bCs/>
        </w:rPr>
        <w:br/>
      </w:r>
      <w:r w:rsidR="0000561A">
        <w:rPr>
          <w:rFonts w:ascii="Arial" w:hAnsi="Arial"/>
        </w:rPr>
        <w:t>Without hope, without light</w:t>
      </w:r>
      <w:r w:rsidR="0000561A">
        <w:rPr>
          <w:rFonts w:ascii="Arial" w:hAnsi="Arial"/>
        </w:rPr>
        <w:br/>
      </w:r>
      <w:proofErr w:type="spellStart"/>
      <w:r w:rsidR="0000561A">
        <w:rPr>
          <w:rFonts w:ascii="Arial" w:hAnsi="Arial"/>
        </w:rPr>
        <w:t>'Til</w:t>
      </w:r>
      <w:proofErr w:type="spellEnd"/>
      <w:r w:rsidR="0000561A">
        <w:rPr>
          <w:rFonts w:ascii="Arial" w:hAnsi="Arial"/>
        </w:rPr>
        <w:t xml:space="preserve"> from Heaven You came running</w:t>
      </w:r>
      <w:r w:rsidR="0000561A">
        <w:rPr>
          <w:rFonts w:ascii="Arial" w:hAnsi="Arial"/>
        </w:rPr>
        <w:br/>
        <w:t>There was mercy in Your eyes</w:t>
      </w:r>
      <w:r w:rsidR="0000561A">
        <w:rPr>
          <w:rFonts w:ascii="Arial" w:hAnsi="Arial"/>
        </w:rPr>
        <w:br/>
        <w:t xml:space="preserve">To </w:t>
      </w:r>
      <w:proofErr w:type="spellStart"/>
      <w:r w:rsidR="0000561A">
        <w:rPr>
          <w:rFonts w:ascii="Arial" w:hAnsi="Arial"/>
        </w:rPr>
        <w:t>fulfill</w:t>
      </w:r>
      <w:proofErr w:type="spellEnd"/>
      <w:r w:rsidR="0000561A">
        <w:rPr>
          <w:rFonts w:ascii="Arial" w:hAnsi="Arial"/>
        </w:rPr>
        <w:t xml:space="preserve"> the law and prophets</w:t>
      </w:r>
      <w:r w:rsidR="0000561A">
        <w:rPr>
          <w:rFonts w:ascii="Arial" w:hAnsi="Arial"/>
        </w:rPr>
        <w:br/>
        <w:t>To a virgin came the word</w:t>
      </w:r>
      <w:r w:rsidR="0000561A">
        <w:rPr>
          <w:rFonts w:ascii="Arial" w:hAnsi="Arial"/>
        </w:rPr>
        <w:br/>
        <w:t>From a throne of endless glory</w:t>
      </w:r>
      <w:r w:rsidR="0000561A">
        <w:rPr>
          <w:rFonts w:ascii="Arial" w:hAnsi="Arial"/>
        </w:rPr>
        <w:br/>
        <w:t>To a cradle in the dirt</w:t>
      </w:r>
    </w:p>
    <w:p w14:paraId="72631D6A" w14:textId="77777777" w:rsidR="0000561A" w:rsidRDefault="0000561A" w:rsidP="0000561A">
      <w:pPr>
        <w:rPr>
          <w:rFonts w:ascii="Arial" w:hAnsi="Arial" w:cstheme="minorBidi"/>
        </w:rPr>
      </w:pPr>
    </w:p>
    <w:p w14:paraId="5F6C7094" w14:textId="77777777" w:rsidR="0000561A" w:rsidRDefault="0000561A" w:rsidP="0000561A">
      <w:pPr>
        <w:rPr>
          <w:rFonts w:cstheme="minorBidi"/>
        </w:rPr>
      </w:pPr>
      <w:r>
        <w:rPr>
          <w:rFonts w:ascii="Arial" w:hAnsi="Arial" w:cstheme="minorBidi"/>
          <w:i/>
        </w:rPr>
        <w:t>Praise the Father, praise the Son</w:t>
      </w:r>
      <w:r>
        <w:rPr>
          <w:rFonts w:ascii="Arial" w:hAnsi="Arial" w:cstheme="minorBidi"/>
          <w:i/>
        </w:rPr>
        <w:br/>
        <w:t>Praise the Spirit, three in one</w:t>
      </w:r>
      <w:r>
        <w:rPr>
          <w:rFonts w:ascii="Arial" w:hAnsi="Arial" w:cstheme="minorBidi"/>
          <w:i/>
        </w:rPr>
        <w:br/>
        <w:t>God of glory, Majesty</w:t>
      </w:r>
      <w:r>
        <w:rPr>
          <w:rFonts w:ascii="Arial" w:hAnsi="Arial" w:cstheme="minorBidi"/>
          <w:i/>
        </w:rPr>
        <w:br/>
        <w:t>Praise forever to the King of Kings</w:t>
      </w:r>
    </w:p>
    <w:p w14:paraId="5E27CE62" w14:textId="77777777" w:rsidR="0000561A" w:rsidRDefault="0000561A" w:rsidP="0000561A">
      <w:pPr>
        <w:rPr>
          <w:rFonts w:ascii="Arial" w:hAnsi="Arial" w:cstheme="minorBidi"/>
          <w:i/>
        </w:rPr>
      </w:pPr>
    </w:p>
    <w:p w14:paraId="38255FAB" w14:textId="77777777" w:rsidR="0000561A" w:rsidRDefault="0000561A" w:rsidP="0000561A">
      <w:pPr>
        <w:rPr>
          <w:rFonts w:cstheme="minorBidi"/>
        </w:rPr>
      </w:pPr>
      <w:r>
        <w:rPr>
          <w:rFonts w:ascii="Arial" w:hAnsi="Arial" w:cstheme="minorBidi"/>
        </w:rPr>
        <w:t>To reveal the kingdom coming</w:t>
      </w:r>
      <w:r>
        <w:rPr>
          <w:rFonts w:ascii="Arial" w:hAnsi="Arial" w:cstheme="minorBidi"/>
        </w:rPr>
        <w:br/>
        <w:t>And to reconcile the lost</w:t>
      </w:r>
      <w:r>
        <w:rPr>
          <w:rFonts w:ascii="Arial" w:hAnsi="Arial" w:cstheme="minorBidi"/>
        </w:rPr>
        <w:br/>
        <w:t>To redeem the whole creation</w:t>
      </w:r>
      <w:r>
        <w:rPr>
          <w:rFonts w:ascii="Arial" w:hAnsi="Arial" w:cstheme="minorBidi"/>
        </w:rPr>
        <w:br/>
        <w:t>You did not despise the cross</w:t>
      </w:r>
      <w:r>
        <w:rPr>
          <w:rFonts w:ascii="Arial" w:hAnsi="Arial" w:cstheme="minorBidi"/>
        </w:rPr>
        <w:br/>
        <w:t>For even in your suffering</w:t>
      </w:r>
      <w:r>
        <w:rPr>
          <w:rFonts w:ascii="Arial" w:hAnsi="Arial" w:cstheme="minorBidi"/>
        </w:rPr>
        <w:br/>
        <w:t>You saw to the other side</w:t>
      </w:r>
      <w:r>
        <w:rPr>
          <w:rFonts w:ascii="Arial" w:hAnsi="Arial" w:cstheme="minorBidi"/>
        </w:rPr>
        <w:br/>
        <w:t>Knowing this was our salvation</w:t>
      </w:r>
      <w:r>
        <w:rPr>
          <w:rFonts w:ascii="Arial" w:hAnsi="Arial" w:cstheme="minorBidi"/>
        </w:rPr>
        <w:br/>
        <w:t>Jesus for our sake you died</w:t>
      </w:r>
    </w:p>
    <w:p w14:paraId="37C52745" w14:textId="77777777" w:rsidR="0000561A" w:rsidRDefault="0000561A" w:rsidP="0000561A">
      <w:pPr>
        <w:rPr>
          <w:rFonts w:ascii="Arial" w:hAnsi="Arial" w:cstheme="minorBidi"/>
        </w:rPr>
      </w:pPr>
    </w:p>
    <w:p w14:paraId="2180516B" w14:textId="77777777" w:rsidR="0000561A" w:rsidRDefault="0000561A" w:rsidP="0000561A">
      <w:pPr>
        <w:rPr>
          <w:rFonts w:cstheme="minorBidi"/>
        </w:rPr>
      </w:pPr>
      <w:r>
        <w:rPr>
          <w:rFonts w:ascii="Arial" w:hAnsi="Arial" w:cstheme="minorBidi"/>
        </w:rPr>
        <w:t>And the morning that You rose</w:t>
      </w:r>
      <w:r>
        <w:rPr>
          <w:rFonts w:ascii="Arial" w:hAnsi="Arial" w:cstheme="minorBidi"/>
        </w:rPr>
        <w:br/>
        <w:t>All of Heaven held its breath</w:t>
      </w:r>
      <w:r>
        <w:rPr>
          <w:rFonts w:ascii="Arial" w:hAnsi="Arial" w:cstheme="minorBidi"/>
        </w:rPr>
        <w:br/>
      </w:r>
      <w:proofErr w:type="spellStart"/>
      <w:r>
        <w:rPr>
          <w:rFonts w:ascii="Arial" w:hAnsi="Arial" w:cstheme="minorBidi"/>
        </w:rPr>
        <w:t>'Til</w:t>
      </w:r>
      <w:proofErr w:type="spellEnd"/>
      <w:r>
        <w:rPr>
          <w:rFonts w:ascii="Arial" w:hAnsi="Arial" w:cstheme="minorBidi"/>
        </w:rPr>
        <w:t xml:space="preserve"> that stone was moved for good</w:t>
      </w:r>
      <w:r>
        <w:rPr>
          <w:rFonts w:ascii="Arial" w:hAnsi="Arial" w:cstheme="minorBidi"/>
        </w:rPr>
        <w:br/>
        <w:t>For the Lamb had conquered death</w:t>
      </w:r>
      <w:r>
        <w:rPr>
          <w:rFonts w:ascii="Arial" w:hAnsi="Arial" w:cstheme="minorBidi"/>
        </w:rPr>
        <w:br/>
        <w:t>And the dead rose from their tombs</w:t>
      </w:r>
      <w:r>
        <w:rPr>
          <w:rFonts w:ascii="Arial" w:hAnsi="Arial" w:cstheme="minorBidi"/>
        </w:rPr>
        <w:br/>
        <w:t>And the angels stood in awe</w:t>
      </w:r>
      <w:r>
        <w:rPr>
          <w:rFonts w:ascii="Arial" w:hAnsi="Arial" w:cstheme="minorBidi"/>
        </w:rPr>
        <w:br/>
        <w:t>For the souls of all who'd come</w:t>
      </w:r>
      <w:r>
        <w:rPr>
          <w:rFonts w:ascii="Arial" w:hAnsi="Arial" w:cstheme="minorBidi"/>
        </w:rPr>
        <w:br/>
        <w:t>To the Father are restored</w:t>
      </w:r>
    </w:p>
    <w:p w14:paraId="52C0370F" w14:textId="77777777" w:rsidR="0000561A" w:rsidRDefault="0000561A" w:rsidP="0000561A">
      <w:pPr>
        <w:rPr>
          <w:rFonts w:ascii="Arial" w:hAnsi="Arial" w:cstheme="minorBidi"/>
        </w:rPr>
      </w:pPr>
    </w:p>
    <w:p w14:paraId="304732EC" w14:textId="6AFF2B42" w:rsidR="00EC7AD3" w:rsidRPr="0000561A" w:rsidRDefault="0000561A" w:rsidP="0000561A">
      <w:pPr>
        <w:rPr>
          <w:rFonts w:cstheme="minorBidi"/>
        </w:rPr>
      </w:pPr>
      <w:r>
        <w:rPr>
          <w:rFonts w:ascii="Arial" w:hAnsi="Arial" w:cstheme="minorBidi"/>
        </w:rPr>
        <w:t>And the church of Christ was born</w:t>
      </w:r>
      <w:r>
        <w:rPr>
          <w:rFonts w:ascii="Arial" w:hAnsi="Arial" w:cstheme="minorBidi"/>
        </w:rPr>
        <w:br/>
        <w:t>Then the Spirit lit the flame</w:t>
      </w:r>
      <w:r>
        <w:rPr>
          <w:rFonts w:ascii="Arial" w:hAnsi="Arial" w:cstheme="minorBidi"/>
        </w:rPr>
        <w:br/>
        <w:t>Now this gospel truth of old</w:t>
      </w:r>
      <w:r>
        <w:rPr>
          <w:rFonts w:ascii="Arial" w:hAnsi="Arial" w:cstheme="minorBidi"/>
        </w:rPr>
        <w:br/>
        <w:t>Shall not kneel, shall not faint</w:t>
      </w:r>
      <w:r>
        <w:rPr>
          <w:rFonts w:ascii="Arial" w:hAnsi="Arial" w:cstheme="minorBidi"/>
        </w:rPr>
        <w:br/>
        <w:t>By His blood and in His name</w:t>
      </w:r>
      <w:r>
        <w:rPr>
          <w:rFonts w:ascii="Arial" w:hAnsi="Arial" w:cstheme="minorBidi"/>
        </w:rPr>
        <w:br/>
        <w:t>In His freedom I am free</w:t>
      </w:r>
      <w:r>
        <w:rPr>
          <w:rFonts w:ascii="Arial" w:hAnsi="Arial" w:cstheme="minorBidi"/>
        </w:rPr>
        <w:br/>
        <w:t>For the love of Jesus Christ</w:t>
      </w:r>
      <w:r>
        <w:rPr>
          <w:rFonts w:ascii="Arial" w:hAnsi="Arial" w:cstheme="minorBidi"/>
        </w:rPr>
        <w:br/>
        <w:t>Who has resurrected me</w:t>
      </w:r>
    </w:p>
    <w:p w14:paraId="035B0AF8" w14:textId="13E20131" w:rsidR="00CE1126" w:rsidRPr="00194095" w:rsidRDefault="00CE1126" w:rsidP="00F433B4">
      <w:pPr>
        <w:rPr>
          <w:rFonts w:ascii="Arial" w:hAnsi="Arial" w:cs="Arial"/>
        </w:rPr>
      </w:pPr>
    </w:p>
    <w:p w14:paraId="0E93DEF9" w14:textId="77777777" w:rsidR="0000561A" w:rsidRPr="0000561A" w:rsidRDefault="002D2D7C" w:rsidP="0000561A">
      <w:pPr>
        <w:rPr>
          <w:rFonts w:ascii="Arial" w:hAnsi="Arial" w:cs="Arial"/>
          <w:b/>
          <w:bCs/>
          <w:color w:val="000000"/>
        </w:rPr>
      </w:pPr>
      <w:r w:rsidRPr="00F433B4">
        <w:rPr>
          <w:rFonts w:ascii="Arial" w:hAnsi="Arial" w:cs="Arial"/>
          <w:b/>
          <w:bCs/>
          <w:color w:val="000000"/>
        </w:rPr>
        <w:t>4</w:t>
      </w:r>
      <w:r w:rsidR="00CE1126" w:rsidRPr="00F433B4">
        <w:rPr>
          <w:rFonts w:ascii="Arial" w:hAnsi="Arial" w:cs="Arial"/>
          <w:b/>
          <w:bCs/>
          <w:color w:val="000000"/>
        </w:rPr>
        <w:t xml:space="preserve">. </w:t>
      </w:r>
      <w:r w:rsidR="0000561A" w:rsidRPr="0000561A">
        <w:rPr>
          <w:rFonts w:ascii="Arial" w:hAnsi="Arial" w:cs="Arial"/>
          <w:b/>
          <w:bCs/>
          <w:color w:val="000000"/>
        </w:rPr>
        <w:t>The greatest day in history</w:t>
      </w:r>
    </w:p>
    <w:p w14:paraId="59DDC043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r w:rsidRPr="0000561A">
        <w:rPr>
          <w:rFonts w:ascii="Arial" w:hAnsi="Arial" w:cs="Arial"/>
          <w:color w:val="000000"/>
        </w:rPr>
        <w:t xml:space="preserve">Death is beaten, </w:t>
      </w:r>
      <w:proofErr w:type="gramStart"/>
      <w:r w:rsidRPr="0000561A">
        <w:rPr>
          <w:rFonts w:ascii="Arial" w:hAnsi="Arial" w:cs="Arial"/>
          <w:color w:val="000000"/>
        </w:rPr>
        <w:t>You</w:t>
      </w:r>
      <w:proofErr w:type="gramEnd"/>
      <w:r w:rsidRPr="0000561A">
        <w:rPr>
          <w:rFonts w:ascii="Arial" w:hAnsi="Arial" w:cs="Arial"/>
          <w:color w:val="000000"/>
        </w:rPr>
        <w:t xml:space="preserve"> have rescued me</w:t>
      </w:r>
    </w:p>
    <w:p w14:paraId="2B25A0F5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r w:rsidRPr="0000561A">
        <w:rPr>
          <w:rFonts w:ascii="Arial" w:hAnsi="Arial" w:cs="Arial"/>
          <w:color w:val="000000"/>
        </w:rPr>
        <w:t>Sing it out, Jesus is alive</w:t>
      </w:r>
    </w:p>
    <w:p w14:paraId="5D9CAFF1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r w:rsidRPr="0000561A">
        <w:rPr>
          <w:rFonts w:ascii="Arial" w:hAnsi="Arial" w:cs="Arial"/>
          <w:color w:val="000000"/>
        </w:rPr>
        <w:t>The empty cross, the empty grave</w:t>
      </w:r>
    </w:p>
    <w:p w14:paraId="5F16A1B1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r w:rsidRPr="0000561A">
        <w:rPr>
          <w:rFonts w:ascii="Arial" w:hAnsi="Arial" w:cs="Arial"/>
          <w:color w:val="000000"/>
        </w:rPr>
        <w:t xml:space="preserve">Life eternal, </w:t>
      </w:r>
      <w:proofErr w:type="gramStart"/>
      <w:r w:rsidRPr="0000561A">
        <w:rPr>
          <w:rFonts w:ascii="Arial" w:hAnsi="Arial" w:cs="Arial"/>
          <w:color w:val="000000"/>
        </w:rPr>
        <w:t>You</w:t>
      </w:r>
      <w:proofErr w:type="gramEnd"/>
      <w:r w:rsidRPr="0000561A">
        <w:rPr>
          <w:rFonts w:ascii="Arial" w:hAnsi="Arial" w:cs="Arial"/>
          <w:color w:val="000000"/>
        </w:rPr>
        <w:t xml:space="preserve"> have won the day</w:t>
      </w:r>
    </w:p>
    <w:p w14:paraId="0245E7C9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r w:rsidRPr="0000561A">
        <w:rPr>
          <w:rFonts w:ascii="Arial" w:hAnsi="Arial" w:cs="Arial"/>
          <w:color w:val="000000"/>
        </w:rPr>
        <w:t>Shout it out, Jesus is alive</w:t>
      </w:r>
    </w:p>
    <w:p w14:paraId="4ED9AD63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r w:rsidRPr="0000561A">
        <w:rPr>
          <w:rFonts w:ascii="Arial" w:hAnsi="Arial" w:cs="Arial"/>
          <w:color w:val="000000"/>
        </w:rPr>
        <w:t>He's alive</w:t>
      </w:r>
    </w:p>
    <w:p w14:paraId="0FDD7E9F" w14:textId="77777777" w:rsidR="0000561A" w:rsidRPr="0000561A" w:rsidRDefault="0000561A" w:rsidP="0000561A">
      <w:pPr>
        <w:rPr>
          <w:rFonts w:ascii="Arial" w:hAnsi="Arial" w:cs="Arial"/>
          <w:color w:val="000000"/>
        </w:rPr>
      </w:pPr>
    </w:p>
    <w:p w14:paraId="3F4F4119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r w:rsidRPr="0000561A">
        <w:rPr>
          <w:rFonts w:ascii="Arial" w:hAnsi="Arial" w:cs="Arial"/>
          <w:color w:val="000000"/>
        </w:rPr>
        <w:t xml:space="preserve">And </w:t>
      </w:r>
      <w:proofErr w:type="gramStart"/>
      <w:r w:rsidRPr="0000561A">
        <w:rPr>
          <w:rFonts w:ascii="Arial" w:hAnsi="Arial" w:cs="Arial"/>
          <w:color w:val="000000"/>
        </w:rPr>
        <w:t>oh</w:t>
      </w:r>
      <w:proofErr w:type="gramEnd"/>
      <w:r w:rsidRPr="0000561A">
        <w:rPr>
          <w:rFonts w:ascii="Arial" w:hAnsi="Arial" w:cs="Arial"/>
          <w:color w:val="000000"/>
        </w:rPr>
        <w:t xml:space="preserve"> happy day, happy day</w:t>
      </w:r>
    </w:p>
    <w:p w14:paraId="5E8143C8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r w:rsidRPr="0000561A">
        <w:rPr>
          <w:rFonts w:ascii="Arial" w:hAnsi="Arial" w:cs="Arial"/>
          <w:color w:val="000000"/>
        </w:rPr>
        <w:t>You washed my sin away</w:t>
      </w:r>
    </w:p>
    <w:p w14:paraId="2012387C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proofErr w:type="gramStart"/>
      <w:r w:rsidRPr="0000561A">
        <w:rPr>
          <w:rFonts w:ascii="Arial" w:hAnsi="Arial" w:cs="Arial"/>
          <w:color w:val="000000"/>
        </w:rPr>
        <w:t>Oh</w:t>
      </w:r>
      <w:proofErr w:type="gramEnd"/>
      <w:r w:rsidRPr="0000561A">
        <w:rPr>
          <w:rFonts w:ascii="Arial" w:hAnsi="Arial" w:cs="Arial"/>
          <w:color w:val="000000"/>
        </w:rPr>
        <w:t xml:space="preserve"> happy day, happy day</w:t>
      </w:r>
    </w:p>
    <w:p w14:paraId="760DA4F1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r w:rsidRPr="0000561A">
        <w:rPr>
          <w:rFonts w:ascii="Arial" w:hAnsi="Arial" w:cs="Arial"/>
          <w:color w:val="000000"/>
        </w:rPr>
        <w:t>I'll never be the same</w:t>
      </w:r>
    </w:p>
    <w:p w14:paraId="047D9EBA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r w:rsidRPr="0000561A">
        <w:rPr>
          <w:rFonts w:ascii="Arial" w:hAnsi="Arial" w:cs="Arial"/>
          <w:color w:val="000000"/>
        </w:rPr>
        <w:t>Forever I am changed</w:t>
      </w:r>
    </w:p>
    <w:p w14:paraId="623EEBB5" w14:textId="77777777" w:rsidR="0000561A" w:rsidRPr="0000561A" w:rsidRDefault="0000561A" w:rsidP="0000561A">
      <w:pPr>
        <w:rPr>
          <w:rFonts w:ascii="Arial" w:hAnsi="Arial" w:cs="Arial"/>
          <w:color w:val="000000"/>
        </w:rPr>
      </w:pPr>
    </w:p>
    <w:p w14:paraId="22E56A0E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r w:rsidRPr="0000561A">
        <w:rPr>
          <w:rFonts w:ascii="Arial" w:hAnsi="Arial" w:cs="Arial"/>
          <w:color w:val="000000"/>
        </w:rPr>
        <w:t>When I stand in that place</w:t>
      </w:r>
    </w:p>
    <w:p w14:paraId="562252C2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r w:rsidRPr="0000561A">
        <w:rPr>
          <w:rFonts w:ascii="Arial" w:hAnsi="Arial" w:cs="Arial"/>
          <w:color w:val="000000"/>
        </w:rPr>
        <w:t>Free at last, meeting face to face</w:t>
      </w:r>
    </w:p>
    <w:p w14:paraId="7DCDB4BD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r w:rsidRPr="0000561A">
        <w:rPr>
          <w:rFonts w:ascii="Arial" w:hAnsi="Arial" w:cs="Arial"/>
          <w:color w:val="000000"/>
        </w:rPr>
        <w:t xml:space="preserve">I am Yours, Jesus, </w:t>
      </w:r>
      <w:proofErr w:type="gramStart"/>
      <w:r w:rsidRPr="0000561A">
        <w:rPr>
          <w:rFonts w:ascii="Arial" w:hAnsi="Arial" w:cs="Arial"/>
          <w:color w:val="000000"/>
        </w:rPr>
        <w:t>You</w:t>
      </w:r>
      <w:proofErr w:type="gramEnd"/>
      <w:r w:rsidRPr="0000561A">
        <w:rPr>
          <w:rFonts w:ascii="Arial" w:hAnsi="Arial" w:cs="Arial"/>
          <w:color w:val="000000"/>
        </w:rPr>
        <w:t xml:space="preserve"> are mine</w:t>
      </w:r>
    </w:p>
    <w:p w14:paraId="579BB5D0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r w:rsidRPr="0000561A">
        <w:rPr>
          <w:rFonts w:ascii="Arial" w:hAnsi="Arial" w:cs="Arial"/>
          <w:color w:val="000000"/>
        </w:rPr>
        <w:t>Endless joy, perfect peace</w:t>
      </w:r>
    </w:p>
    <w:p w14:paraId="0B9ACFD9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r w:rsidRPr="0000561A">
        <w:rPr>
          <w:rFonts w:ascii="Arial" w:hAnsi="Arial" w:cs="Arial"/>
          <w:color w:val="000000"/>
        </w:rPr>
        <w:t>Earthly pain finally will cease</w:t>
      </w:r>
    </w:p>
    <w:p w14:paraId="4D245ECB" w14:textId="77777777" w:rsidR="0000561A" w:rsidRPr="0000561A" w:rsidRDefault="0000561A" w:rsidP="0000561A">
      <w:pPr>
        <w:rPr>
          <w:rFonts w:ascii="Arial" w:hAnsi="Arial" w:cs="Arial"/>
          <w:color w:val="000000"/>
        </w:rPr>
      </w:pPr>
      <w:r w:rsidRPr="0000561A">
        <w:rPr>
          <w:rFonts w:ascii="Arial" w:hAnsi="Arial" w:cs="Arial"/>
          <w:color w:val="000000"/>
        </w:rPr>
        <w:t>Celebrate, Jesus is alive</w:t>
      </w:r>
    </w:p>
    <w:p w14:paraId="36BF2565" w14:textId="07557CF9" w:rsidR="003C6406" w:rsidRPr="0000561A" w:rsidRDefault="0000561A" w:rsidP="0000561A">
      <w:pPr>
        <w:rPr>
          <w:rFonts w:cstheme="minorBidi"/>
        </w:rPr>
      </w:pPr>
      <w:r w:rsidRPr="0000561A">
        <w:rPr>
          <w:rFonts w:ascii="Arial" w:hAnsi="Arial" w:cs="Arial"/>
          <w:color w:val="000000"/>
        </w:rPr>
        <w:t>He's alive</w:t>
      </w:r>
    </w:p>
    <w:p w14:paraId="2AA13A02" w14:textId="77777777" w:rsidR="0000561A" w:rsidRDefault="0000561A" w:rsidP="0000561A">
      <w:pPr>
        <w:rPr>
          <w:rFonts w:ascii="Arial" w:hAnsi="Arial" w:cs="Arial"/>
          <w:b/>
          <w:bCs/>
        </w:rPr>
      </w:pPr>
    </w:p>
    <w:p w14:paraId="7B283F12" w14:textId="4A2939F5" w:rsidR="00157D2B" w:rsidRDefault="00080A6D" w:rsidP="0000561A">
      <w:pPr>
        <w:rPr>
          <w:rFonts w:ascii="Arial" w:eastAsia="Times New Roman" w:hAnsi="Arial" w:cs="Arial"/>
          <w:color w:val="1F1F1F"/>
        </w:rPr>
      </w:pPr>
      <w:r>
        <w:rPr>
          <w:rFonts w:ascii="Arial" w:hAnsi="Arial" w:cs="Arial"/>
          <w:b/>
          <w:bCs/>
        </w:rPr>
        <w:t>CONFESSION</w:t>
      </w:r>
    </w:p>
    <w:p w14:paraId="7AB4BB4A" w14:textId="77777777" w:rsidR="00157D2B" w:rsidRPr="00B43011" w:rsidRDefault="00157D2B" w:rsidP="00B43011">
      <w:pPr>
        <w:shd w:val="clear" w:color="auto" w:fill="FFFFFF"/>
        <w:contextualSpacing/>
        <w:rPr>
          <w:rFonts w:ascii="Arial" w:eastAsia="Times New Roman" w:hAnsi="Arial" w:cs="Arial"/>
          <w:color w:val="1F1F1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51B70CF2" w14:textId="77777777" w:rsidTr="00CE1126">
        <w:trPr>
          <w:trHeight w:val="304"/>
        </w:trPr>
        <w:tc>
          <w:tcPr>
            <w:tcW w:w="4909" w:type="dxa"/>
            <w:vAlign w:val="center"/>
          </w:tcPr>
          <w:p w14:paraId="2890AFDA" w14:textId="302B8153" w:rsidR="00FF1C32" w:rsidRDefault="00FF1C32" w:rsidP="00FF1C32">
            <w:pPr>
              <w:widowControl/>
              <w:suppressAutoHyphens w:val="0"/>
              <w:autoSpaceDN w:val="0"/>
              <w:adjustRightInd w:val="0"/>
              <w:rPr>
                <w:rFonts w:ascii="Segoe UI" w:hAnsi="Segoe UI" w:cs="Segoe UI"/>
                <w:sz w:val="13"/>
                <w:szCs w:val="13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 xml:space="preserve">MINISTRY OF THE WORD </w:t>
            </w:r>
          </w:p>
        </w:tc>
      </w:tr>
    </w:tbl>
    <w:p w14:paraId="3C286FBD" w14:textId="77777777" w:rsidR="004A7753" w:rsidRDefault="004A7753">
      <w:pPr>
        <w:contextualSpacing/>
        <w:rPr>
          <w:rFonts w:ascii="Arial" w:hAnsi="Arial" w:cs="Arial"/>
          <w:b/>
          <w:bCs/>
          <w:color w:val="000000"/>
        </w:rPr>
      </w:pPr>
    </w:p>
    <w:p w14:paraId="56FF4268" w14:textId="3E055E79" w:rsidR="009E72EE" w:rsidRPr="00157D2B" w:rsidRDefault="00CC18B5">
      <w:pPr>
        <w:contextualSpacing/>
        <w:rPr>
          <w:sz w:val="15"/>
          <w:szCs w:val="15"/>
        </w:rPr>
      </w:pPr>
      <w:r>
        <w:rPr>
          <w:rFonts w:ascii="Arial" w:hAnsi="Arial" w:cs="Arial"/>
          <w:b/>
          <w:bCs/>
          <w:color w:val="000000"/>
        </w:rPr>
        <w:t>READING</w:t>
      </w:r>
      <w:r w:rsidR="00C00269">
        <w:rPr>
          <w:rFonts w:ascii="Arial" w:hAnsi="Arial" w:cs="Arial"/>
          <w:b/>
          <w:bCs/>
          <w:color w:val="000000"/>
        </w:rPr>
        <w:t xml:space="preserve"> 1</w:t>
      </w:r>
      <w:r>
        <w:rPr>
          <w:rFonts w:ascii="Arial" w:hAnsi="Arial" w:cs="Arial"/>
          <w:color w:val="000000"/>
        </w:rPr>
        <w:t xml:space="preserve">: </w:t>
      </w:r>
      <w:r w:rsidR="00157D2B">
        <w:rPr>
          <w:rFonts w:ascii="Arial" w:hAnsi="Arial" w:cs="Arial"/>
          <w:color w:val="000000"/>
        </w:rPr>
        <w:t>Acts 2:</w:t>
      </w:r>
      <w:r w:rsidR="0000561A">
        <w:rPr>
          <w:rFonts w:ascii="Arial" w:hAnsi="Arial" w:cs="Arial"/>
          <w:color w:val="000000"/>
        </w:rPr>
        <w:t>1-21</w:t>
      </w:r>
      <w:r w:rsidR="00080A6D">
        <w:rPr>
          <w:rFonts w:ascii="Arial" w:hAnsi="Arial" w:cs="Arial"/>
          <w:color w:val="000000"/>
        </w:rPr>
        <w:t xml:space="preserve"> </w:t>
      </w:r>
      <w:r w:rsidR="005E213D" w:rsidRPr="00157D2B">
        <w:rPr>
          <w:rFonts w:ascii="Arial" w:hAnsi="Arial" w:cs="Arial"/>
          <w:color w:val="000000"/>
          <w:sz w:val="15"/>
          <w:szCs w:val="15"/>
        </w:rPr>
        <w:t>(</w:t>
      </w:r>
      <w:r w:rsidRPr="00157D2B">
        <w:rPr>
          <w:rFonts w:ascii="Arial" w:hAnsi="Arial" w:cs="Arial"/>
          <w:color w:val="000000"/>
          <w:sz w:val="15"/>
          <w:szCs w:val="15"/>
        </w:rPr>
        <w:t>Church Bible: p.</w:t>
      </w:r>
      <w:r w:rsidR="00157D2B" w:rsidRPr="00157D2B">
        <w:rPr>
          <w:rFonts w:ascii="Arial" w:hAnsi="Arial" w:cs="Arial"/>
          <w:color w:val="000000"/>
          <w:sz w:val="15"/>
          <w:szCs w:val="15"/>
        </w:rPr>
        <w:t>109</w:t>
      </w:r>
      <w:r w:rsidR="0000561A">
        <w:rPr>
          <w:rFonts w:ascii="Arial" w:hAnsi="Arial" w:cs="Arial"/>
          <w:color w:val="000000"/>
          <w:sz w:val="15"/>
          <w:szCs w:val="15"/>
        </w:rPr>
        <w:t>3</w:t>
      </w:r>
      <w:r w:rsidRPr="00157D2B">
        <w:rPr>
          <w:rFonts w:ascii="Arial" w:hAnsi="Arial" w:cs="Arial"/>
          <w:color w:val="000000"/>
          <w:sz w:val="15"/>
          <w:szCs w:val="15"/>
        </w:rPr>
        <w:t>)</w:t>
      </w:r>
    </w:p>
    <w:p w14:paraId="3DE4C3AC" w14:textId="77777777" w:rsidR="00805743" w:rsidRDefault="00805743">
      <w:pPr>
        <w:contextualSpacing/>
        <w:rPr>
          <w:rFonts w:ascii="Arial" w:hAnsi="Arial" w:cs="Arial"/>
          <w:b/>
          <w:bCs/>
          <w:i/>
          <w:iCs/>
          <w:color w:val="000000"/>
        </w:rPr>
      </w:pPr>
    </w:p>
    <w:p w14:paraId="5B63E37E" w14:textId="0A6D6A64" w:rsidR="0037107C" w:rsidRPr="006B4A94" w:rsidRDefault="00051DE4">
      <w:pPr>
        <w:contextualSpacing/>
        <w:rPr>
          <w:rFonts w:ascii="Arial" w:hAnsi="Arial" w:cs="Arial"/>
          <w:color w:val="000000"/>
        </w:rPr>
      </w:pPr>
      <w:r w:rsidRPr="006B4A94">
        <w:rPr>
          <w:rFonts w:ascii="Arial" w:hAnsi="Arial" w:cs="Arial"/>
          <w:color w:val="000000"/>
        </w:rPr>
        <w:t>This is the word of the Lord</w:t>
      </w:r>
      <w:r w:rsidR="00EB25B1">
        <w:rPr>
          <w:rFonts w:ascii="Arial" w:hAnsi="Arial" w:cs="Arial"/>
          <w:color w:val="000000"/>
        </w:rPr>
        <w:t>.</w:t>
      </w:r>
    </w:p>
    <w:p w14:paraId="30A79073" w14:textId="22973999" w:rsidR="00051DE4" w:rsidRDefault="00051DE4">
      <w:pPr>
        <w:contextualSpacing/>
        <w:rPr>
          <w:rFonts w:ascii="Arial" w:hAnsi="Arial" w:cs="Arial"/>
          <w:b/>
          <w:bCs/>
          <w:color w:val="000000"/>
        </w:rPr>
      </w:pPr>
      <w:r w:rsidRPr="006B4A94">
        <w:rPr>
          <w:rFonts w:ascii="Arial" w:hAnsi="Arial" w:cs="Arial"/>
          <w:b/>
          <w:bCs/>
          <w:color w:val="000000"/>
        </w:rPr>
        <w:t>All: Thanks be to God</w:t>
      </w:r>
      <w:r w:rsidR="00EB25B1">
        <w:rPr>
          <w:rFonts w:ascii="Arial" w:hAnsi="Arial" w:cs="Arial"/>
          <w:b/>
          <w:bCs/>
          <w:color w:val="000000"/>
        </w:rPr>
        <w:t>.</w:t>
      </w:r>
      <w:r w:rsidRPr="006B4A94">
        <w:rPr>
          <w:rFonts w:ascii="Arial" w:hAnsi="Arial" w:cs="Arial"/>
          <w:b/>
          <w:bCs/>
          <w:color w:val="000000"/>
        </w:rPr>
        <w:t xml:space="preserve"> </w:t>
      </w:r>
    </w:p>
    <w:p w14:paraId="142BA7D5" w14:textId="77777777" w:rsidR="00157D2B" w:rsidRDefault="00157D2B">
      <w:pPr>
        <w:contextualSpacing/>
        <w:rPr>
          <w:rFonts w:ascii="Arial" w:hAnsi="Arial" w:cs="Arial"/>
          <w:b/>
          <w:bCs/>
          <w:color w:val="000000"/>
        </w:rPr>
      </w:pPr>
    </w:p>
    <w:p w14:paraId="2C2FF4E5" w14:textId="4FC28C71" w:rsidR="00157D2B" w:rsidRPr="00A7727D" w:rsidRDefault="00A7727D" w:rsidP="00157D2B">
      <w:pPr>
        <w:contextualSpacing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READING 2: </w:t>
      </w:r>
      <w:r>
        <w:rPr>
          <w:rFonts w:ascii="Arial" w:hAnsi="Arial" w:cs="Arial"/>
          <w:color w:val="000000"/>
        </w:rPr>
        <w:t xml:space="preserve">1 Corinthians 12:3-13 </w:t>
      </w:r>
      <w:r w:rsidRPr="00BB2E86">
        <w:rPr>
          <w:rFonts w:ascii="Arial" w:hAnsi="Arial" w:cs="Arial"/>
          <w:color w:val="000000"/>
          <w:sz w:val="15"/>
          <w:szCs w:val="15"/>
        </w:rPr>
        <w:t>(Church Bible: p.</w:t>
      </w:r>
      <w:r>
        <w:rPr>
          <w:rFonts w:ascii="Arial" w:hAnsi="Arial" w:cs="Arial"/>
          <w:color w:val="000000"/>
          <w:sz w:val="15"/>
          <w:szCs w:val="15"/>
        </w:rPr>
        <w:t>1</w:t>
      </w:r>
      <w:r>
        <w:rPr>
          <w:rFonts w:ascii="Arial" w:hAnsi="Arial" w:cs="Arial"/>
          <w:color w:val="000000"/>
          <w:sz w:val="15"/>
          <w:szCs w:val="15"/>
        </w:rPr>
        <w:t>153</w:t>
      </w:r>
      <w:r>
        <w:rPr>
          <w:rFonts w:ascii="Arial" w:hAnsi="Arial" w:cs="Arial"/>
          <w:color w:val="000000"/>
          <w:sz w:val="15"/>
          <w:szCs w:val="15"/>
        </w:rPr>
        <w:t>)</w:t>
      </w:r>
    </w:p>
    <w:p w14:paraId="27A18CAB" w14:textId="77777777" w:rsidR="00157D2B" w:rsidRDefault="00157D2B" w:rsidP="00157D2B"/>
    <w:p w14:paraId="7B9E3823" w14:textId="2F33D31A" w:rsidR="00157D2B" w:rsidRPr="0037107C" w:rsidRDefault="00157D2B" w:rsidP="00157D2B">
      <w:pPr>
        <w:contextualSpacing/>
        <w:rPr>
          <w:rFonts w:ascii="Arial" w:hAnsi="Arial" w:cs="Arial"/>
          <w:color w:val="000000"/>
        </w:rPr>
      </w:pPr>
      <w:r w:rsidRPr="0037107C">
        <w:rPr>
          <w:rFonts w:ascii="Arial" w:hAnsi="Arial" w:cs="Arial"/>
          <w:color w:val="000000"/>
        </w:rPr>
        <w:t xml:space="preserve">This is the </w:t>
      </w:r>
      <w:r w:rsidR="00A7727D">
        <w:rPr>
          <w:rFonts w:ascii="Arial" w:hAnsi="Arial" w:cs="Arial"/>
          <w:color w:val="000000"/>
        </w:rPr>
        <w:t>word of the Lord.</w:t>
      </w:r>
    </w:p>
    <w:p w14:paraId="7FDC8382" w14:textId="1B9E09C4" w:rsidR="00157D2B" w:rsidRPr="005D2B59" w:rsidRDefault="00157D2B" w:rsidP="00157D2B">
      <w:pPr>
        <w:contextualSpacing/>
        <w:rPr>
          <w:b/>
          <w:bCs/>
        </w:rPr>
      </w:pPr>
      <w:r w:rsidRPr="0037107C">
        <w:rPr>
          <w:rFonts w:ascii="Arial" w:hAnsi="Arial" w:cs="Arial"/>
          <w:b/>
          <w:bCs/>
          <w:color w:val="000000"/>
        </w:rPr>
        <w:t xml:space="preserve">All: </w:t>
      </w:r>
      <w:r w:rsidR="00A7727D">
        <w:rPr>
          <w:rFonts w:ascii="Arial" w:hAnsi="Arial" w:cs="Arial"/>
          <w:b/>
          <w:bCs/>
          <w:color w:val="000000"/>
        </w:rPr>
        <w:t>Thanks be to God.</w:t>
      </w:r>
      <w:r w:rsidRPr="0037107C">
        <w:rPr>
          <w:rFonts w:ascii="Arial" w:hAnsi="Arial" w:cs="Arial"/>
          <w:b/>
          <w:bCs/>
          <w:color w:val="000000"/>
        </w:rPr>
        <w:t xml:space="preserve"> </w:t>
      </w:r>
    </w:p>
    <w:p w14:paraId="785135C0" w14:textId="77777777" w:rsidR="00235DC7" w:rsidRDefault="00235DC7"/>
    <w:p w14:paraId="1B0ECF4D" w14:textId="1E48AD96" w:rsidR="00051DE4" w:rsidRDefault="00CC18B5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SERMON </w:t>
      </w:r>
      <w:r>
        <w:rPr>
          <w:rFonts w:ascii="Arial" w:hAnsi="Arial" w:cs="Arial"/>
        </w:rPr>
        <w:t>by</w:t>
      </w:r>
      <w:r w:rsidR="00C00269">
        <w:rPr>
          <w:rFonts w:ascii="Arial" w:hAnsi="Arial" w:cs="Arial"/>
        </w:rPr>
        <w:t xml:space="preserve"> </w:t>
      </w:r>
      <w:r w:rsidR="0000561A">
        <w:rPr>
          <w:rFonts w:ascii="Arial" w:hAnsi="Arial" w:cs="Arial"/>
        </w:rPr>
        <w:t>Sheva</w:t>
      </w:r>
    </w:p>
    <w:p w14:paraId="64B47D31" w14:textId="77777777" w:rsidR="00080A6D" w:rsidRDefault="00080A6D">
      <w:pPr>
        <w:rPr>
          <w:rFonts w:ascii="Arial" w:hAnsi="Arial" w:cs="Arial"/>
        </w:rPr>
      </w:pPr>
    </w:p>
    <w:p w14:paraId="6D4B6F25" w14:textId="77777777" w:rsidR="0000561A" w:rsidRDefault="00D53B2D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  <w:b/>
          <w:bCs/>
        </w:rPr>
        <w:t>5</w:t>
      </w:r>
      <w:r w:rsidR="00051DE4" w:rsidRPr="00051DE4">
        <w:rPr>
          <w:rFonts w:ascii="Arial" w:hAnsi="Arial" w:cs="Arial"/>
          <w:b/>
          <w:bCs/>
        </w:rPr>
        <w:t>.</w:t>
      </w:r>
      <w:r w:rsidR="00EC7AD3">
        <w:rPr>
          <w:rFonts w:ascii="Arial" w:hAnsi="Arial" w:cs="Arial"/>
          <w:b/>
          <w:bCs/>
        </w:rPr>
        <w:t xml:space="preserve"> </w:t>
      </w:r>
      <w:r w:rsidR="0000561A" w:rsidRPr="0000561A">
        <w:rPr>
          <w:rFonts w:ascii="Arial" w:hAnsi="Arial" w:cs="Arial"/>
          <w:b/>
          <w:bCs/>
        </w:rPr>
        <w:t>Spirit of the living God,</w:t>
      </w:r>
    </w:p>
    <w:p w14:paraId="01F3DE93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all afresh on me</w:t>
      </w:r>
    </w:p>
    <w:p w14:paraId="03AE51E5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Spirit of the living God,</w:t>
      </w:r>
    </w:p>
    <w:p w14:paraId="51888347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all afresh on me.</w:t>
      </w:r>
    </w:p>
    <w:p w14:paraId="7D211764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reak me, melt me, mould me, fill me.</w:t>
      </w:r>
    </w:p>
    <w:p w14:paraId="798B5BB9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Spirit of the living God,</w:t>
      </w:r>
    </w:p>
    <w:p w14:paraId="3ED746B3" w14:textId="5092C9BD" w:rsidR="00157D2B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all afresh on me.</w:t>
      </w:r>
    </w:p>
    <w:p w14:paraId="61F40E89" w14:textId="2E75584D" w:rsidR="00B43011" w:rsidRPr="00EC7AD3" w:rsidRDefault="00B43011" w:rsidP="00EC7AD3">
      <w:pPr>
        <w:widowControl/>
        <w:rPr>
          <w:rFonts w:ascii="Arial" w:hAnsi="Arial" w:cs="Arial"/>
        </w:rPr>
      </w:pPr>
    </w:p>
    <w:p w14:paraId="2B4D6D01" w14:textId="107EC74A" w:rsidR="00C558DF" w:rsidRPr="00B17DC5" w:rsidRDefault="00C558DF" w:rsidP="00C558DF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RAYER</w:t>
      </w:r>
      <w:r w:rsidR="00B17DC5">
        <w:rPr>
          <w:rFonts w:ascii="Arial" w:hAnsi="Arial" w:cs="Arial"/>
          <w:b/>
          <w:bCs/>
        </w:rPr>
        <w:t xml:space="preserve"> </w:t>
      </w:r>
      <w:r w:rsidR="00B17DC5">
        <w:rPr>
          <w:rFonts w:ascii="Arial" w:hAnsi="Arial" w:cs="Arial"/>
        </w:rPr>
        <w:t xml:space="preserve">by </w:t>
      </w:r>
      <w:r w:rsidR="00157D2B">
        <w:rPr>
          <w:rFonts w:ascii="Arial" w:hAnsi="Arial" w:cs="Arial"/>
        </w:rPr>
        <w:t>Alice</w:t>
      </w:r>
    </w:p>
    <w:p w14:paraId="707BAD06" w14:textId="77777777" w:rsidR="00C558DF" w:rsidRPr="00430BA4" w:rsidRDefault="00C558DF" w:rsidP="00430BA4">
      <w:pPr>
        <w:pStyle w:val="BodyText"/>
        <w:rPr>
          <w:rFonts w:ascii="Arial" w:hAnsi="Arial" w:cs="Arial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6A292C69" w14:textId="77777777" w:rsidTr="00CE1126">
        <w:trPr>
          <w:trHeight w:val="267"/>
        </w:trPr>
        <w:tc>
          <w:tcPr>
            <w:tcW w:w="4909" w:type="dxa"/>
            <w:vAlign w:val="center"/>
          </w:tcPr>
          <w:p w14:paraId="1157A387" w14:textId="668CE9F3" w:rsidR="00FF1C32" w:rsidRDefault="00FF1C32" w:rsidP="005E7C09">
            <w:pPr>
              <w:widowControl/>
              <w:suppressAutoHyphens w:val="0"/>
              <w:autoSpaceDN w:val="0"/>
              <w:adjustRightInd w:val="0"/>
              <w:rPr>
                <w:rFonts w:ascii="Segoe UI" w:hAnsi="Segoe UI" w:cs="Segoe UI"/>
                <w:sz w:val="13"/>
                <w:szCs w:val="13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>OFFERING</w:t>
            </w:r>
          </w:p>
        </w:tc>
      </w:tr>
    </w:tbl>
    <w:p w14:paraId="4899A517" w14:textId="77777777" w:rsidR="00FF1C32" w:rsidRPr="00805743" w:rsidRDefault="00FF1C32" w:rsidP="00FF1C32">
      <w:pPr>
        <w:widowControl/>
        <w:suppressAutoHyphens w:val="0"/>
        <w:autoSpaceDN w:val="0"/>
        <w:adjustRightInd w:val="0"/>
        <w:rPr>
          <w:rFonts w:ascii="Segoe UI" w:hAnsi="Segoe UI" w:cs="Segoe UI"/>
          <w:sz w:val="13"/>
          <w:szCs w:val="13"/>
        </w:rPr>
      </w:pPr>
    </w:p>
    <w:p w14:paraId="6EC06BF8" w14:textId="77777777" w:rsidR="0000561A" w:rsidRPr="0000561A" w:rsidRDefault="00D53B2D" w:rsidP="0000561A">
      <w:pPr>
        <w:widowControl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eastAsia="ko-KR"/>
        </w:rPr>
        <w:t>6</w:t>
      </w:r>
      <w:r w:rsidR="005A2320" w:rsidRPr="00157D2B">
        <w:rPr>
          <w:rFonts w:ascii="Arial" w:hAnsi="Arial" w:cs="Arial"/>
          <w:b/>
          <w:bCs/>
          <w:lang w:eastAsia="ko-KR"/>
        </w:rPr>
        <w:t xml:space="preserve">. </w:t>
      </w:r>
      <w:r w:rsidR="0000561A" w:rsidRPr="0000561A">
        <w:rPr>
          <w:rFonts w:ascii="Arial" w:hAnsi="Arial" w:cs="Arial"/>
          <w:b/>
          <w:bCs/>
        </w:rPr>
        <w:t>Come down, O love divine,</w:t>
      </w:r>
    </w:p>
    <w:p w14:paraId="66FB0878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seek thou this soul of mine,</w:t>
      </w:r>
    </w:p>
    <w:p w14:paraId="4780DBB4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and visit it with thine own ardour glowing;         </w:t>
      </w:r>
    </w:p>
    <w:p w14:paraId="357968C0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O Comforter, draw near,</w:t>
      </w:r>
    </w:p>
    <w:p w14:paraId="0DB457DC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within my heart appear,</w:t>
      </w:r>
    </w:p>
    <w:p w14:paraId="5A9B38AF" w14:textId="063B1594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d kindle it, thy holy flame bestowing.</w:t>
      </w:r>
    </w:p>
    <w:p w14:paraId="0FDA8065" w14:textId="77777777" w:rsidR="0000561A" w:rsidRDefault="0000561A" w:rsidP="0000561A">
      <w:pPr>
        <w:widowControl/>
        <w:rPr>
          <w:rFonts w:ascii="Arial" w:hAnsi="Arial" w:cs="Arial"/>
          <w:sz w:val="10"/>
          <w:szCs w:val="10"/>
        </w:rPr>
      </w:pPr>
    </w:p>
    <w:p w14:paraId="4C7C6EF8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O let it freely burn,</w:t>
      </w:r>
    </w:p>
    <w:p w14:paraId="5CB9F67C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till earthly passions turn</w:t>
      </w:r>
    </w:p>
    <w:p w14:paraId="6531DD71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o dust and ashes in its heat consuming;</w:t>
      </w:r>
    </w:p>
    <w:p w14:paraId="4509358E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and let thy glorious light</w:t>
      </w:r>
    </w:p>
    <w:p w14:paraId="0D586BF2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shine ever on my sight,</w:t>
      </w:r>
    </w:p>
    <w:p w14:paraId="1431D0D9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d clothe me round, the while my path illuming.</w:t>
      </w:r>
    </w:p>
    <w:p w14:paraId="5625D592" w14:textId="77777777" w:rsidR="0000561A" w:rsidRDefault="0000561A" w:rsidP="0000561A">
      <w:pPr>
        <w:widowControl/>
        <w:rPr>
          <w:rFonts w:ascii="Arial" w:hAnsi="Arial" w:cs="Arial"/>
          <w:sz w:val="10"/>
          <w:szCs w:val="10"/>
        </w:rPr>
      </w:pPr>
    </w:p>
    <w:p w14:paraId="047F197C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Let holy charity</w:t>
      </w:r>
    </w:p>
    <w:p w14:paraId="1B015C8D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mine outward vesture be,</w:t>
      </w:r>
    </w:p>
    <w:p w14:paraId="1E485109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and lowliness become </w:t>
      </w:r>
      <w:proofErr w:type="gramStart"/>
      <w:r>
        <w:rPr>
          <w:rFonts w:ascii="Arial" w:hAnsi="Arial" w:cs="Arial"/>
        </w:rPr>
        <w:t>mine</w:t>
      </w:r>
      <w:proofErr w:type="gramEnd"/>
      <w:r>
        <w:rPr>
          <w:rFonts w:ascii="Arial" w:hAnsi="Arial" w:cs="Arial"/>
        </w:rPr>
        <w:t xml:space="preserve"> inner clothing;</w:t>
      </w:r>
    </w:p>
    <w:p w14:paraId="57598881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true lowliness of heart,</w:t>
      </w:r>
    </w:p>
    <w:p w14:paraId="20D6AC95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which takes the humbler part,</w:t>
      </w:r>
    </w:p>
    <w:p w14:paraId="66A7A34C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and o'er its own </w:t>
      </w:r>
      <w:proofErr w:type="gramStart"/>
      <w:r>
        <w:rPr>
          <w:rFonts w:ascii="Arial" w:hAnsi="Arial" w:cs="Arial"/>
        </w:rPr>
        <w:t>shortcomings</w:t>
      </w:r>
      <w:proofErr w:type="gramEnd"/>
      <w:r>
        <w:rPr>
          <w:rFonts w:ascii="Arial" w:hAnsi="Arial" w:cs="Arial"/>
        </w:rPr>
        <w:t xml:space="preserve"> weeps </w:t>
      </w:r>
    </w:p>
    <w:p w14:paraId="48308C47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 with loathing.</w:t>
      </w:r>
    </w:p>
    <w:p w14:paraId="09824854" w14:textId="77777777" w:rsidR="0000561A" w:rsidRDefault="0000561A" w:rsidP="0000561A">
      <w:pPr>
        <w:widowControl/>
        <w:rPr>
          <w:rFonts w:ascii="Arial" w:hAnsi="Arial" w:cs="Arial"/>
          <w:sz w:val="10"/>
          <w:szCs w:val="10"/>
        </w:rPr>
      </w:pPr>
      <w:r>
        <w:rPr>
          <w:rFonts w:ascii="Arial" w:hAnsi="Arial" w:cs="Arial"/>
          <w:sz w:val="10"/>
          <w:szCs w:val="10"/>
        </w:rPr>
        <w:t xml:space="preserve">  </w:t>
      </w:r>
    </w:p>
    <w:p w14:paraId="661D6B65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And </w:t>
      </w:r>
      <w:proofErr w:type="gramStart"/>
      <w:r>
        <w:rPr>
          <w:rFonts w:ascii="Arial" w:hAnsi="Arial" w:cs="Arial"/>
        </w:rPr>
        <w:t>so</w:t>
      </w:r>
      <w:proofErr w:type="gramEnd"/>
      <w:r>
        <w:rPr>
          <w:rFonts w:ascii="Arial" w:hAnsi="Arial" w:cs="Arial"/>
        </w:rPr>
        <w:t xml:space="preserve"> the yearning strong,</w:t>
      </w:r>
    </w:p>
    <w:p w14:paraId="11ADFA54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with which the soul will long,</w:t>
      </w:r>
    </w:p>
    <w:p w14:paraId="5A692CED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shall far </w:t>
      </w:r>
      <w:proofErr w:type="spellStart"/>
      <w:r>
        <w:rPr>
          <w:rFonts w:ascii="Arial" w:hAnsi="Arial" w:cs="Arial"/>
        </w:rPr>
        <w:t>outpass</w:t>
      </w:r>
      <w:proofErr w:type="spellEnd"/>
      <w:r>
        <w:rPr>
          <w:rFonts w:ascii="Arial" w:hAnsi="Arial" w:cs="Arial"/>
        </w:rPr>
        <w:t xml:space="preserve"> the power of human telling;</w:t>
      </w:r>
    </w:p>
    <w:p w14:paraId="0FED53B9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for none can guess its grace,</w:t>
      </w:r>
    </w:p>
    <w:p w14:paraId="1EB18899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till he </w:t>
      </w:r>
      <w:proofErr w:type="gramStart"/>
      <w:r>
        <w:rPr>
          <w:rFonts w:ascii="Arial" w:hAnsi="Arial" w:cs="Arial"/>
        </w:rPr>
        <w:t>become</w:t>
      </w:r>
      <w:proofErr w:type="gramEnd"/>
      <w:r>
        <w:rPr>
          <w:rFonts w:ascii="Arial" w:hAnsi="Arial" w:cs="Arial"/>
        </w:rPr>
        <w:t xml:space="preserve"> the place</w:t>
      </w:r>
    </w:p>
    <w:p w14:paraId="1BD20564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wherein the Holy Spirit makes his</w:t>
      </w:r>
    </w:p>
    <w:p w14:paraId="17738145" w14:textId="12C07E23" w:rsidR="00051DE4" w:rsidRPr="00080A6D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      dwelling.</w:t>
      </w:r>
    </w:p>
    <w:p w14:paraId="74824A1E" w14:textId="77777777" w:rsidR="008B11EA" w:rsidRPr="00805743" w:rsidRDefault="008B11EA" w:rsidP="008B11EA">
      <w:pPr>
        <w:widowControl/>
        <w:rPr>
          <w:rFonts w:ascii="Segoe UI" w:hAnsi="Segoe UI" w:cs="Segoe UI"/>
          <w:sz w:val="13"/>
          <w:szCs w:val="13"/>
        </w:rPr>
      </w:pPr>
    </w:p>
    <w:p w14:paraId="14593602" w14:textId="77777777" w:rsidR="00BB0A9D" w:rsidRPr="00FF1C32" w:rsidRDefault="00BB0A9D" w:rsidP="00BB0A9D">
      <w:pPr>
        <w:widowControl/>
        <w:suppressAutoHyphens w:val="0"/>
        <w:autoSpaceDN w:val="0"/>
        <w:adjustRightInd w:val="0"/>
        <w:rPr>
          <w:rFonts w:ascii="Arial" w:hAnsi="Arial" w:cs="Arial"/>
          <w:lang w:eastAsia="ko-KR"/>
        </w:rPr>
      </w:pPr>
      <w:r>
        <w:rPr>
          <w:rFonts w:ascii="Arial" w:hAnsi="Arial" w:cs="Arial"/>
          <w:b/>
          <w:bCs/>
          <w:lang w:eastAsia="ko-KR"/>
        </w:rPr>
        <w:t>PEACE</w:t>
      </w:r>
    </w:p>
    <w:p w14:paraId="4D48B12F" w14:textId="77777777" w:rsidR="008A27FC" w:rsidRDefault="008A27FC" w:rsidP="00771D20">
      <w:pPr>
        <w:widowControl/>
        <w:rPr>
          <w:rFonts w:ascii="Arial" w:hAnsi="Arial" w:cs="Arial"/>
        </w:rPr>
      </w:pPr>
    </w:p>
    <w:p w14:paraId="4EDEDA36" w14:textId="3CB4AE03" w:rsidR="008A27FC" w:rsidRDefault="008A27FC" w:rsidP="00771D20">
      <w:pPr>
        <w:widowControl/>
        <w:rPr>
          <w:rFonts w:ascii="Arial" w:hAnsi="Arial" w:cs="Arial"/>
          <w:b/>
          <w:bCs/>
        </w:rPr>
      </w:pPr>
      <w:r w:rsidRPr="008A27FC">
        <w:rPr>
          <w:rFonts w:ascii="Arial" w:hAnsi="Arial" w:cs="Arial"/>
          <w:b/>
          <w:bCs/>
        </w:rPr>
        <w:t>NOTICES</w:t>
      </w:r>
      <w:r w:rsidR="00A43C6A">
        <w:rPr>
          <w:rFonts w:ascii="Arial" w:hAnsi="Arial" w:cs="Arial"/>
          <w:b/>
          <w:bCs/>
        </w:rPr>
        <w:t xml:space="preserve">/ BANNS </w:t>
      </w:r>
    </w:p>
    <w:p w14:paraId="5C9D1484" w14:textId="77777777" w:rsidR="0000561A" w:rsidRDefault="0000561A" w:rsidP="00771D20">
      <w:pPr>
        <w:widowControl/>
        <w:rPr>
          <w:rFonts w:ascii="Arial" w:hAnsi="Arial" w:cs="Arial"/>
          <w:b/>
          <w:bCs/>
        </w:rPr>
      </w:pPr>
    </w:p>
    <w:p w14:paraId="4D4543D2" w14:textId="77777777" w:rsidR="00A7727D" w:rsidRDefault="00A7727D" w:rsidP="00771D20">
      <w:pPr>
        <w:widowControl/>
        <w:rPr>
          <w:rFonts w:ascii="Arial" w:hAnsi="Arial" w:cs="Arial"/>
          <w:b/>
          <w:bCs/>
        </w:rPr>
      </w:pPr>
    </w:p>
    <w:p w14:paraId="5755DDFF" w14:textId="77777777" w:rsidR="00A7727D" w:rsidRDefault="00A7727D" w:rsidP="00771D20">
      <w:pPr>
        <w:widowControl/>
        <w:rPr>
          <w:rFonts w:ascii="Arial" w:hAnsi="Arial" w:cs="Arial"/>
          <w:b/>
          <w:bCs/>
        </w:rPr>
      </w:pPr>
    </w:p>
    <w:p w14:paraId="6EBB7FA8" w14:textId="77777777" w:rsidR="00A7727D" w:rsidRDefault="00A7727D" w:rsidP="00771D20">
      <w:pPr>
        <w:widowControl/>
        <w:rPr>
          <w:rFonts w:ascii="Arial" w:hAnsi="Arial" w:cs="Arial"/>
          <w:b/>
          <w:bCs/>
        </w:rPr>
      </w:pPr>
    </w:p>
    <w:p w14:paraId="3FB8F545" w14:textId="77777777" w:rsidR="00A7727D" w:rsidRDefault="00A7727D" w:rsidP="00771D20">
      <w:pPr>
        <w:widowControl/>
        <w:rPr>
          <w:rFonts w:ascii="Arial" w:hAnsi="Arial" w:cs="Arial"/>
          <w:b/>
          <w:bCs/>
        </w:rPr>
      </w:pPr>
    </w:p>
    <w:p w14:paraId="6B4ED408" w14:textId="77777777" w:rsidR="0000561A" w:rsidRDefault="0000561A" w:rsidP="00771D20">
      <w:pPr>
        <w:widowControl/>
        <w:rPr>
          <w:rFonts w:ascii="Arial" w:hAnsi="Arial" w:cs="Arial"/>
          <w:b/>
          <w:bCs/>
        </w:rPr>
      </w:pPr>
    </w:p>
    <w:p w14:paraId="5CDF811A" w14:textId="77777777" w:rsidR="0000561A" w:rsidRDefault="00EB25B1" w:rsidP="0000561A">
      <w:pPr>
        <w:widowControl/>
        <w:rPr>
          <w:rFonts w:ascii="Arial" w:hAnsi="Arial" w:cs="Arial"/>
        </w:rPr>
      </w:pPr>
      <w:r w:rsidRPr="00C00269">
        <w:rPr>
          <w:rFonts w:ascii="Arial" w:hAnsi="Arial" w:cs="Arial"/>
          <w:b/>
          <w:bCs/>
          <w:lang w:eastAsia="ko-KR"/>
        </w:rPr>
        <w:t>7</w:t>
      </w:r>
      <w:r w:rsidR="005A2320" w:rsidRPr="00C00269">
        <w:rPr>
          <w:rFonts w:ascii="Arial" w:hAnsi="Arial" w:cs="Arial"/>
          <w:b/>
          <w:bCs/>
          <w:lang w:eastAsia="ko-KR"/>
        </w:rPr>
        <w:t>.</w:t>
      </w:r>
      <w:r w:rsidR="007531C8" w:rsidRPr="00C00269">
        <w:rPr>
          <w:rFonts w:ascii="Arial" w:hAnsi="Arial" w:cs="Arial"/>
          <w:b/>
          <w:bCs/>
          <w:lang w:eastAsia="ko-KR"/>
        </w:rPr>
        <w:t xml:space="preserve"> </w:t>
      </w:r>
      <w:r w:rsidR="0000561A" w:rsidRPr="0000561A">
        <w:rPr>
          <w:rFonts w:ascii="Arial" w:hAnsi="Arial" w:cs="Arial"/>
          <w:b/>
          <w:bCs/>
        </w:rPr>
        <w:t>Thine be the glory, risen, conquering Son,</w:t>
      </w:r>
    </w:p>
    <w:p w14:paraId="05689BB0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endless is the victory thou o'er death hast won;</w:t>
      </w:r>
    </w:p>
    <w:p w14:paraId="19296F3B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gels in bright raiment rolled the stone away,</w:t>
      </w:r>
    </w:p>
    <w:p w14:paraId="659CD810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kept the folded grave-clothes where thy body lay.</w:t>
      </w:r>
    </w:p>
    <w:p w14:paraId="4D19CF67" w14:textId="77777777" w:rsidR="0000561A" w:rsidRDefault="0000561A" w:rsidP="0000561A">
      <w:pPr>
        <w:widowControl/>
        <w:rPr>
          <w:rFonts w:ascii="Arial" w:hAnsi="Arial" w:cs="Arial"/>
          <w:i/>
          <w:iCs/>
        </w:rPr>
      </w:pPr>
    </w:p>
    <w:p w14:paraId="72368A57" w14:textId="77777777" w:rsidR="0000561A" w:rsidRDefault="0000561A" w:rsidP="0000561A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Thine be the glory, risen conquering Son,</w:t>
      </w:r>
    </w:p>
    <w:p w14:paraId="31662956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  <w:i/>
          <w:iCs/>
        </w:rPr>
        <w:t>endless is the victory thou o'er death hast won.</w:t>
      </w:r>
    </w:p>
    <w:p w14:paraId="374C9A4A" w14:textId="77777777" w:rsidR="0000561A" w:rsidRDefault="0000561A" w:rsidP="0000561A">
      <w:pPr>
        <w:widowControl/>
        <w:rPr>
          <w:rFonts w:ascii="Arial" w:hAnsi="Arial" w:cs="Arial"/>
          <w:sz w:val="10"/>
          <w:szCs w:val="10"/>
        </w:rPr>
      </w:pPr>
    </w:p>
    <w:p w14:paraId="10C7DEC1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Lo, Jesus meets us, risen from the tomb,</w:t>
      </w:r>
    </w:p>
    <w:p w14:paraId="5EB94BBB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lovingly he greets us, scatters fear and gloom;</w:t>
      </w:r>
    </w:p>
    <w:p w14:paraId="059B38ED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let the Church with gladness hymns of triumph sing,</w:t>
      </w:r>
    </w:p>
    <w:p w14:paraId="2EE39678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for her Lord now </w:t>
      </w:r>
      <w:proofErr w:type="spellStart"/>
      <w:r>
        <w:rPr>
          <w:rFonts w:ascii="Arial" w:hAnsi="Arial" w:cs="Arial"/>
        </w:rPr>
        <w:t>liveth</w:t>
      </w:r>
      <w:proofErr w:type="spellEnd"/>
      <w:r>
        <w:rPr>
          <w:rFonts w:ascii="Arial" w:hAnsi="Arial" w:cs="Arial"/>
        </w:rPr>
        <w:t>, death hast lost its sting:</w:t>
      </w:r>
    </w:p>
    <w:p w14:paraId="6C10402D" w14:textId="77777777" w:rsidR="0000561A" w:rsidRDefault="0000561A" w:rsidP="0000561A">
      <w:pPr>
        <w:widowControl/>
        <w:rPr>
          <w:rFonts w:ascii="Arial" w:hAnsi="Arial" w:cs="Arial"/>
          <w:sz w:val="10"/>
          <w:szCs w:val="10"/>
        </w:rPr>
      </w:pPr>
    </w:p>
    <w:p w14:paraId="467ADC3C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No more we doubt thee, glorious Prince of Life;</w:t>
      </w:r>
    </w:p>
    <w:p w14:paraId="725FB433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life is nought without thee; aid us in our strife;</w:t>
      </w:r>
    </w:p>
    <w:p w14:paraId="5C90F087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make us more than conquerors through thy</w:t>
      </w:r>
    </w:p>
    <w:p w14:paraId="3F684961" w14:textId="77777777" w:rsidR="0000561A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 deathless love;                    </w:t>
      </w:r>
    </w:p>
    <w:p w14:paraId="2B5BEC01" w14:textId="0816AD54" w:rsidR="00F04199" w:rsidRDefault="0000561A" w:rsidP="0000561A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ring us safe through Jordan to thy home above:</w:t>
      </w:r>
    </w:p>
    <w:p w14:paraId="11A10247" w14:textId="77777777" w:rsidR="00080A6D" w:rsidRPr="00F04199" w:rsidRDefault="00080A6D" w:rsidP="00080A6D">
      <w:pPr>
        <w:widowControl/>
        <w:rPr>
          <w:rFonts w:ascii="Arial" w:hAnsi="Arial" w:cs="Arial"/>
          <w:lang w:eastAsia="ko-KR"/>
        </w:rPr>
      </w:pPr>
    </w:p>
    <w:p w14:paraId="6CA2122F" w14:textId="4212A009" w:rsidR="00077A6A" w:rsidRDefault="00077A6A" w:rsidP="00077A6A">
      <w:pPr>
        <w:widowControl/>
        <w:suppressAutoHyphens w:val="0"/>
        <w:autoSpaceDN w:val="0"/>
        <w:adjustRightInd w:val="0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Go in peace to love and serve the Lord</w:t>
      </w:r>
    </w:p>
    <w:p w14:paraId="50E01890" w14:textId="76CE92FD" w:rsidR="00390E4C" w:rsidRPr="005161C7" w:rsidRDefault="00077A6A" w:rsidP="00805743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  <w:r w:rsidRPr="00077A6A">
        <w:rPr>
          <w:rFonts w:ascii="Arial" w:hAnsi="Arial" w:cs="Arial"/>
          <w:b/>
          <w:bCs/>
          <w:lang w:eastAsia="ko-KR"/>
        </w:rPr>
        <w:t xml:space="preserve">All: In the name of Christ. Amen. </w:t>
      </w:r>
    </w:p>
    <w:sectPr w:rsidR="00390E4C" w:rsidRPr="005161C7">
      <w:type w:val="continuous"/>
      <w:pgSz w:w="11906" w:h="16838"/>
      <w:pgMar w:top="776" w:right="680" w:bottom="680" w:left="680" w:header="720" w:footer="720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F8EF56" w14:textId="77777777" w:rsidR="00423D4E" w:rsidRDefault="00423D4E">
      <w:r>
        <w:separator/>
      </w:r>
    </w:p>
  </w:endnote>
  <w:endnote w:type="continuationSeparator" w:id="0">
    <w:p w14:paraId="0232FDBC" w14:textId="77777777" w:rsidR="00423D4E" w:rsidRDefault="00423D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¸¼Àº °íµñ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erif">
    <w:altName w:val="Times New Roman"/>
    <w:charset w:val="01"/>
    <w:family w:val="swiss"/>
    <w:pitch w:val="variable"/>
    <w:sig w:usb0="00000003" w:usb1="00000000" w:usb2="00000000" w:usb3="00000000" w:csb0="00000001" w:csb1="00000000"/>
  </w:font>
  <w:font w:name="Noto Sans CJK SC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ohit Devanagari">
    <w:altName w:val="Calibri"/>
    <w:charset w:val="01"/>
    <w:family w:val="auto"/>
    <w:pitch w:val="variable"/>
    <w:sig w:usb0="00000003" w:usb1="08070000" w:usb2="00000010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C1FE1D" w14:textId="77777777" w:rsidR="00423D4E" w:rsidRDefault="00423D4E">
      <w:r>
        <w:separator/>
      </w:r>
    </w:p>
  </w:footnote>
  <w:footnote w:type="continuationSeparator" w:id="0">
    <w:p w14:paraId="109D4F14" w14:textId="77777777" w:rsidR="00423D4E" w:rsidRDefault="00423D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54530" w14:textId="77777777" w:rsidR="009E72EE" w:rsidRDefault="00CC18B5">
    <w:pPr>
      <w:pStyle w:val="Header"/>
      <w:jc w:val="right"/>
    </w:pPr>
    <w:r>
      <w:t>[HYMN SHEET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15CCF9" w14:textId="77777777" w:rsidR="009E72EE" w:rsidRDefault="009E72E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40"/>
        </w:tabs>
        <w:ind w:left="360" w:hanging="360"/>
      </w:pPr>
      <w:rPr>
        <w:rFonts w:ascii="Symbol" w:hAnsi="Symbol" w:cs="Symbol" w:hint="default"/>
        <w:color w:val="000000"/>
        <w:sz w:val="18"/>
        <w:szCs w:val="18"/>
      </w:rPr>
    </w:lvl>
  </w:abstractNum>
  <w:abstractNum w:abstractNumId="2" w15:restartNumberingAfterBreak="0">
    <w:nsid w:val="0AA20A84"/>
    <w:multiLevelType w:val="hybridMultilevel"/>
    <w:tmpl w:val="5C9A0D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B6A7E76"/>
    <w:multiLevelType w:val="hybridMultilevel"/>
    <w:tmpl w:val="0B2E4086"/>
    <w:lvl w:ilvl="0" w:tplc="21CC05C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A05693"/>
    <w:multiLevelType w:val="hybridMultilevel"/>
    <w:tmpl w:val="E4BA795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39C7DA6"/>
    <w:multiLevelType w:val="hybridMultilevel"/>
    <w:tmpl w:val="15E694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102A12"/>
    <w:multiLevelType w:val="hybridMultilevel"/>
    <w:tmpl w:val="790068D6"/>
    <w:lvl w:ilvl="0" w:tplc="49801F62">
      <w:start w:val="1"/>
      <w:numFmt w:val="decimal"/>
      <w:lvlText w:val="%1."/>
      <w:lvlJc w:val="left"/>
      <w:pPr>
        <w:ind w:left="720" w:hanging="360"/>
      </w:pPr>
      <w:rPr>
        <w:rFonts w:ascii="Arial" w:eastAsiaTheme="minorEastAsia" w:hAnsi="Arial" w:cs="Arial" w:hint="default"/>
        <w:b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A64543"/>
    <w:multiLevelType w:val="hybridMultilevel"/>
    <w:tmpl w:val="D0C4ADC4"/>
    <w:lvl w:ilvl="0" w:tplc="0FE663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3E1DEB"/>
    <w:multiLevelType w:val="hybridMultilevel"/>
    <w:tmpl w:val="4CA6DC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8315909">
    <w:abstractNumId w:val="0"/>
  </w:num>
  <w:num w:numId="2" w16cid:durableId="1045175406">
    <w:abstractNumId w:val="1"/>
  </w:num>
  <w:num w:numId="3" w16cid:durableId="1451899175">
    <w:abstractNumId w:val="5"/>
  </w:num>
  <w:num w:numId="4" w16cid:durableId="1554656291">
    <w:abstractNumId w:val="7"/>
  </w:num>
  <w:num w:numId="5" w16cid:durableId="621571829">
    <w:abstractNumId w:val="2"/>
  </w:num>
  <w:num w:numId="6" w16cid:durableId="1064571962">
    <w:abstractNumId w:val="6"/>
  </w:num>
  <w:num w:numId="7" w16cid:durableId="93789154">
    <w:abstractNumId w:val="4"/>
  </w:num>
  <w:num w:numId="8" w16cid:durableId="1250115889">
    <w:abstractNumId w:val="8"/>
  </w:num>
  <w:num w:numId="9" w16cid:durableId="2374496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MzE3tQRiUzNzAyUdpeDU4uLM/DyQAkPzWgDd7a+QLQAAAA=="/>
  </w:docVars>
  <w:rsids>
    <w:rsidRoot w:val="00004AD3"/>
    <w:rsid w:val="00004AD3"/>
    <w:rsid w:val="0000561A"/>
    <w:rsid w:val="000251F0"/>
    <w:rsid w:val="00031AB9"/>
    <w:rsid w:val="00044709"/>
    <w:rsid w:val="0004660D"/>
    <w:rsid w:val="00051DE4"/>
    <w:rsid w:val="000624F7"/>
    <w:rsid w:val="000645AD"/>
    <w:rsid w:val="00065D63"/>
    <w:rsid w:val="00066F80"/>
    <w:rsid w:val="00077A6A"/>
    <w:rsid w:val="00080A6D"/>
    <w:rsid w:val="00080E15"/>
    <w:rsid w:val="00097EDC"/>
    <w:rsid w:val="000A4ABD"/>
    <w:rsid w:val="000B15FE"/>
    <w:rsid w:val="000D2DEF"/>
    <w:rsid w:val="000D4510"/>
    <w:rsid w:val="000D4E03"/>
    <w:rsid w:val="001120F3"/>
    <w:rsid w:val="00133F21"/>
    <w:rsid w:val="001402B1"/>
    <w:rsid w:val="00142C5E"/>
    <w:rsid w:val="00157D2B"/>
    <w:rsid w:val="0016317C"/>
    <w:rsid w:val="00163840"/>
    <w:rsid w:val="00163A7C"/>
    <w:rsid w:val="00185D9B"/>
    <w:rsid w:val="001A71D7"/>
    <w:rsid w:val="001B0B00"/>
    <w:rsid w:val="001C1E7E"/>
    <w:rsid w:val="001D0009"/>
    <w:rsid w:val="001E4AD4"/>
    <w:rsid w:val="001F3A8E"/>
    <w:rsid w:val="00203524"/>
    <w:rsid w:val="00235DC7"/>
    <w:rsid w:val="002362F8"/>
    <w:rsid w:val="0024219F"/>
    <w:rsid w:val="00244927"/>
    <w:rsid w:val="002557BB"/>
    <w:rsid w:val="00264FDD"/>
    <w:rsid w:val="00270ADD"/>
    <w:rsid w:val="00280151"/>
    <w:rsid w:val="002809DD"/>
    <w:rsid w:val="002814F0"/>
    <w:rsid w:val="0029368B"/>
    <w:rsid w:val="002B0580"/>
    <w:rsid w:val="002B3435"/>
    <w:rsid w:val="002C5E5D"/>
    <w:rsid w:val="002D2D7C"/>
    <w:rsid w:val="002D7514"/>
    <w:rsid w:val="002E6C61"/>
    <w:rsid w:val="002F4B35"/>
    <w:rsid w:val="00300D59"/>
    <w:rsid w:val="00311361"/>
    <w:rsid w:val="003222DA"/>
    <w:rsid w:val="00322E64"/>
    <w:rsid w:val="00332027"/>
    <w:rsid w:val="003439CF"/>
    <w:rsid w:val="003454B1"/>
    <w:rsid w:val="00364E31"/>
    <w:rsid w:val="0037107C"/>
    <w:rsid w:val="003754F5"/>
    <w:rsid w:val="003860D7"/>
    <w:rsid w:val="00390E4C"/>
    <w:rsid w:val="00397CCF"/>
    <w:rsid w:val="003A4159"/>
    <w:rsid w:val="003B5241"/>
    <w:rsid w:val="003C6406"/>
    <w:rsid w:val="003E60DF"/>
    <w:rsid w:val="003E7C44"/>
    <w:rsid w:val="003E7EF5"/>
    <w:rsid w:val="003F6E4E"/>
    <w:rsid w:val="004048E1"/>
    <w:rsid w:val="00415FD4"/>
    <w:rsid w:val="004219DE"/>
    <w:rsid w:val="00423D4E"/>
    <w:rsid w:val="00427299"/>
    <w:rsid w:val="00430706"/>
    <w:rsid w:val="00430BA4"/>
    <w:rsid w:val="004641F8"/>
    <w:rsid w:val="00472412"/>
    <w:rsid w:val="00496FB2"/>
    <w:rsid w:val="004A1BEC"/>
    <w:rsid w:val="004A5ED5"/>
    <w:rsid w:val="004A7753"/>
    <w:rsid w:val="004C4929"/>
    <w:rsid w:val="00504B53"/>
    <w:rsid w:val="005161C7"/>
    <w:rsid w:val="00561B0E"/>
    <w:rsid w:val="00564E44"/>
    <w:rsid w:val="005778FF"/>
    <w:rsid w:val="00582092"/>
    <w:rsid w:val="005A03E4"/>
    <w:rsid w:val="005A2320"/>
    <w:rsid w:val="005D3AE3"/>
    <w:rsid w:val="005D706C"/>
    <w:rsid w:val="005E213D"/>
    <w:rsid w:val="005E477A"/>
    <w:rsid w:val="005F2E4B"/>
    <w:rsid w:val="00636307"/>
    <w:rsid w:val="00645E1F"/>
    <w:rsid w:val="00646499"/>
    <w:rsid w:val="0068255C"/>
    <w:rsid w:val="00682C7F"/>
    <w:rsid w:val="006B45DD"/>
    <w:rsid w:val="006B4A94"/>
    <w:rsid w:val="006C4143"/>
    <w:rsid w:val="006D494A"/>
    <w:rsid w:val="006E2607"/>
    <w:rsid w:val="006E3345"/>
    <w:rsid w:val="006F7C75"/>
    <w:rsid w:val="0072445D"/>
    <w:rsid w:val="00745628"/>
    <w:rsid w:val="0074607A"/>
    <w:rsid w:val="007531C8"/>
    <w:rsid w:val="00771D20"/>
    <w:rsid w:val="007825E5"/>
    <w:rsid w:val="007857F6"/>
    <w:rsid w:val="007904F3"/>
    <w:rsid w:val="007A22CD"/>
    <w:rsid w:val="007A7FCF"/>
    <w:rsid w:val="007B6D8C"/>
    <w:rsid w:val="007C2909"/>
    <w:rsid w:val="007C7D49"/>
    <w:rsid w:val="0080458E"/>
    <w:rsid w:val="00805743"/>
    <w:rsid w:val="008064D9"/>
    <w:rsid w:val="00813948"/>
    <w:rsid w:val="00815536"/>
    <w:rsid w:val="00820577"/>
    <w:rsid w:val="00824419"/>
    <w:rsid w:val="008248CA"/>
    <w:rsid w:val="00827035"/>
    <w:rsid w:val="00835D5F"/>
    <w:rsid w:val="00846D80"/>
    <w:rsid w:val="008710D2"/>
    <w:rsid w:val="00875D9D"/>
    <w:rsid w:val="008777A7"/>
    <w:rsid w:val="008901F0"/>
    <w:rsid w:val="008A27FC"/>
    <w:rsid w:val="008B11EA"/>
    <w:rsid w:val="008C16C5"/>
    <w:rsid w:val="008E14F0"/>
    <w:rsid w:val="008E37F7"/>
    <w:rsid w:val="00933BD1"/>
    <w:rsid w:val="00940ECC"/>
    <w:rsid w:val="0094198F"/>
    <w:rsid w:val="0095296B"/>
    <w:rsid w:val="009547F9"/>
    <w:rsid w:val="00973462"/>
    <w:rsid w:val="00987EEE"/>
    <w:rsid w:val="009C1B4A"/>
    <w:rsid w:val="009D4D5D"/>
    <w:rsid w:val="009E0B38"/>
    <w:rsid w:val="009E1D04"/>
    <w:rsid w:val="009E72EE"/>
    <w:rsid w:val="009F0D6C"/>
    <w:rsid w:val="009F2199"/>
    <w:rsid w:val="009F23E8"/>
    <w:rsid w:val="00A3410F"/>
    <w:rsid w:val="00A43C6A"/>
    <w:rsid w:val="00A530DF"/>
    <w:rsid w:val="00A73858"/>
    <w:rsid w:val="00A7727D"/>
    <w:rsid w:val="00A85747"/>
    <w:rsid w:val="00A93A1D"/>
    <w:rsid w:val="00A95C14"/>
    <w:rsid w:val="00AC0013"/>
    <w:rsid w:val="00AD2DDF"/>
    <w:rsid w:val="00AD4565"/>
    <w:rsid w:val="00AF3F8B"/>
    <w:rsid w:val="00B02564"/>
    <w:rsid w:val="00B04761"/>
    <w:rsid w:val="00B05A74"/>
    <w:rsid w:val="00B17DC5"/>
    <w:rsid w:val="00B25C62"/>
    <w:rsid w:val="00B32787"/>
    <w:rsid w:val="00B43011"/>
    <w:rsid w:val="00B462EB"/>
    <w:rsid w:val="00B529E3"/>
    <w:rsid w:val="00B56F7B"/>
    <w:rsid w:val="00B66616"/>
    <w:rsid w:val="00B724FF"/>
    <w:rsid w:val="00B80878"/>
    <w:rsid w:val="00BB0A9D"/>
    <w:rsid w:val="00BC3896"/>
    <w:rsid w:val="00BE200F"/>
    <w:rsid w:val="00BF1D09"/>
    <w:rsid w:val="00BF7C6E"/>
    <w:rsid w:val="00C00269"/>
    <w:rsid w:val="00C13EA0"/>
    <w:rsid w:val="00C259B9"/>
    <w:rsid w:val="00C4680B"/>
    <w:rsid w:val="00C47935"/>
    <w:rsid w:val="00C52B03"/>
    <w:rsid w:val="00C558DF"/>
    <w:rsid w:val="00C76D8C"/>
    <w:rsid w:val="00C86DAA"/>
    <w:rsid w:val="00C97263"/>
    <w:rsid w:val="00CA1A89"/>
    <w:rsid w:val="00CC18B5"/>
    <w:rsid w:val="00CD79B7"/>
    <w:rsid w:val="00CE1126"/>
    <w:rsid w:val="00CE2B41"/>
    <w:rsid w:val="00CE645D"/>
    <w:rsid w:val="00D06BEC"/>
    <w:rsid w:val="00D26841"/>
    <w:rsid w:val="00D46E36"/>
    <w:rsid w:val="00D51C4E"/>
    <w:rsid w:val="00D53B2D"/>
    <w:rsid w:val="00D753C4"/>
    <w:rsid w:val="00D84CBB"/>
    <w:rsid w:val="00D9312B"/>
    <w:rsid w:val="00DB5E2C"/>
    <w:rsid w:val="00DD33AF"/>
    <w:rsid w:val="00E0062E"/>
    <w:rsid w:val="00E2425B"/>
    <w:rsid w:val="00E4073C"/>
    <w:rsid w:val="00E55657"/>
    <w:rsid w:val="00E709D5"/>
    <w:rsid w:val="00E95369"/>
    <w:rsid w:val="00EB25B1"/>
    <w:rsid w:val="00EB4627"/>
    <w:rsid w:val="00EC7AD3"/>
    <w:rsid w:val="00ED493F"/>
    <w:rsid w:val="00EE1214"/>
    <w:rsid w:val="00F04199"/>
    <w:rsid w:val="00F20696"/>
    <w:rsid w:val="00F433B4"/>
    <w:rsid w:val="00F53CD5"/>
    <w:rsid w:val="00F5710F"/>
    <w:rsid w:val="00F86A14"/>
    <w:rsid w:val="00FA346F"/>
    <w:rsid w:val="00FB6528"/>
    <w:rsid w:val="00FC2426"/>
    <w:rsid w:val="00FC2DEA"/>
    <w:rsid w:val="00FD2C3F"/>
    <w:rsid w:val="00FD5803"/>
    <w:rsid w:val="00FE0481"/>
    <w:rsid w:val="00FF1C32"/>
    <w:rsid w:val="00FF3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87B0411"/>
  <w15:chartTrackingRefBased/>
  <w15:docId w15:val="{96E348E0-A53E-43D4-96FC-E1DB5CC10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E w:val="0"/>
    </w:pPr>
    <w:rPr>
      <w:lang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ind w:left="-90"/>
      <w:outlineLvl w:val="0"/>
    </w:p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</w:style>
  <w:style w:type="paragraph" w:styleId="Heading3">
    <w:name w:val="heading 3"/>
    <w:basedOn w:val="Normal"/>
    <w:next w:val="Normal"/>
    <w:qFormat/>
    <w:pPr>
      <w:keepNext/>
      <w:widowControl/>
      <w:numPr>
        <w:ilvl w:val="2"/>
        <w:numId w:val="1"/>
      </w:numPr>
      <w:pBdr>
        <w:top w:val="single" w:sz="4" w:space="1" w:color="000000"/>
        <w:left w:val="single" w:sz="4" w:space="1" w:color="000000"/>
        <w:bottom w:val="single" w:sz="4" w:space="1" w:color="000000"/>
        <w:right w:val="single" w:sz="4" w:space="1" w:color="000000"/>
      </w:pBdr>
      <w:autoSpaceDE/>
      <w:outlineLvl w:val="2"/>
    </w:p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hd w:val="clear" w:color="auto" w:fill="FFFFFF"/>
      <w:spacing w:before="122" w:after="122"/>
      <w:ind w:firstLine="720"/>
      <w:outlineLvl w:val="3"/>
    </w:pPr>
  </w:style>
  <w:style w:type="paragraph" w:styleId="Heading5">
    <w:name w:val="heading 5"/>
    <w:basedOn w:val="Heading"/>
    <w:next w:val="BodyText"/>
    <w:qFormat/>
    <w:pPr>
      <w:numPr>
        <w:ilvl w:val="4"/>
        <w:numId w:val="1"/>
      </w:numPr>
      <w:spacing w:before="120" w:after="60"/>
      <w:outlineLvl w:val="4"/>
    </w:pPr>
    <w:rPr>
      <w:rFonts w:ascii="Liberation Serif" w:eastAsia="Noto Sans CJK SC" w:hAnsi="Liberation Serif" w:cs="Lohit Devanagari"/>
      <w:b/>
      <w:bCs/>
    </w:rPr>
  </w:style>
  <w:style w:type="paragraph" w:styleId="Heading8">
    <w:name w:val="heading 8"/>
    <w:basedOn w:val="Heading"/>
    <w:next w:val="BodyText"/>
    <w:qFormat/>
    <w:pPr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  <w:color w:val="000000"/>
      <w:sz w:val="18"/>
      <w:szCs w:val="18"/>
    </w:rPr>
  </w:style>
  <w:style w:type="character" w:customStyle="1" w:styleId="WW8Num3z0">
    <w:name w:val="WW8Num3z0"/>
    <w:rPr>
      <w:rFonts w:ascii="Arial" w:hAnsi="Arial" w:cs="Aria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DefaultParagraphFont1">
    <w:name w:val="Default Paragraph Font1"/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-DefaultParagraphFont">
    <w:name w:val="WW-Default Paragraph Font"/>
  </w:style>
  <w:style w:type="character" w:customStyle="1" w:styleId="text1tim-4-12">
    <w:name w:val="text 1tim-4-12"/>
    <w:basedOn w:val="WW-DefaultParagraphFont"/>
  </w:style>
  <w:style w:type="character" w:styleId="Strong">
    <w:name w:val="Strong"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customStyle="1" w:styleId="HTMLPreformattedChar">
    <w:name w:val="HTML Preformatted Char"/>
    <w:uiPriority w:val="99"/>
  </w:style>
  <w:style w:type="character" w:customStyle="1" w:styleId="HeaderChar">
    <w:name w:val="Header Char"/>
    <w:basedOn w:val="DefaultParagraphFont1"/>
  </w:style>
  <w:style w:type="character" w:customStyle="1" w:styleId="FooterChar">
    <w:name w:val="Footer Char"/>
    <w:basedOn w:val="DefaultParagraphFont1"/>
  </w:style>
  <w:style w:type="character" w:customStyle="1" w:styleId="PlainTextChar">
    <w:name w:val="Plain Text Char"/>
    <w:uiPriority w:val="99"/>
    <w:qFormat/>
    <w:rPr>
      <w:rFonts w:ascii="Courier New" w:hAnsi="Courier New" w:cs="Courier New"/>
    </w:rPr>
  </w:style>
  <w:style w:type="character" w:customStyle="1" w:styleId="reviews">
    <w:name w:val="reviews"/>
    <w:basedOn w:val="DefaultParagraphFont1"/>
  </w:style>
  <w:style w:type="character" w:customStyle="1" w:styleId="lvn">
    <w:name w:val="_lvn"/>
    <w:rPr>
      <w:rFonts w:cs="Times New Roman"/>
    </w:rPr>
  </w:style>
  <w:style w:type="character" w:customStyle="1" w:styleId="ListLabel1">
    <w:name w:val="ListLabel 1"/>
    <w:rPr>
      <w:rFonts w:eastAsia="Times New Roman" w:cs="Times New Roman"/>
    </w:rPr>
  </w:style>
  <w:style w:type="character" w:customStyle="1" w:styleId="PlainTextChar1">
    <w:name w:val="Plain Text Char1"/>
    <w:rPr>
      <w:rFonts w:ascii="Courier New" w:hAnsi="Courier New" w:cs="Courier New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</w:style>
  <w:style w:type="paragraph" w:styleId="BodyText">
    <w:name w:val="Body Text"/>
    <w:basedOn w:val="Normal"/>
    <w:pPr>
      <w:autoSpaceDE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</w:style>
  <w:style w:type="paragraph" w:customStyle="1" w:styleId="Index">
    <w:name w:val="Index"/>
    <w:basedOn w:val="Normal"/>
    <w:pPr>
      <w:suppressLineNumbers/>
    </w:pPr>
    <w:rPr>
      <w:rFonts w:cs="Lohit Devanagari"/>
    </w:rPr>
  </w:style>
  <w:style w:type="paragraph" w:customStyle="1" w:styleId="PlainText1">
    <w:name w:val="Plain Text1"/>
    <w:basedOn w:val="Normal"/>
    <w:pPr>
      <w:widowControl/>
      <w:autoSpaceDE/>
    </w:pPr>
    <w:rPr>
      <w:rFonts w:ascii="Courier New" w:hAnsi="Courier New" w:cs="Courier New"/>
    </w:rPr>
  </w:style>
  <w:style w:type="paragraph" w:customStyle="1" w:styleId="verse">
    <w:name w:val="verse"/>
    <w:basedOn w:val="Normal"/>
    <w:pPr>
      <w:widowControl/>
      <w:autoSpaceDE/>
      <w:spacing w:before="100" w:after="100"/>
    </w:pPr>
    <w:rPr>
      <w:sz w:val="24"/>
      <w:szCs w:val="24"/>
    </w:rPr>
  </w:style>
  <w:style w:type="paragraph" w:customStyle="1" w:styleId="BodyText21">
    <w:name w:val="Body Text 21"/>
    <w:basedOn w:val="Normal"/>
    <w:pPr>
      <w:shd w:val="clear" w:color="auto" w:fill="FFFFFF"/>
      <w:spacing w:before="122" w:after="122"/>
    </w:pPr>
  </w:style>
  <w:style w:type="paragraph" w:customStyle="1" w:styleId="BodyText31">
    <w:name w:val="Body Text 31"/>
    <w:basedOn w:val="Normal"/>
    <w:pPr>
      <w:shd w:val="clear" w:color="auto" w:fill="FFFFFF"/>
    </w:pPr>
  </w:style>
  <w:style w:type="paragraph" w:styleId="BodyTextIndent">
    <w:name w:val="Body Text Indent"/>
    <w:basedOn w:val="Normal"/>
    <w:pPr>
      <w:shd w:val="clear" w:color="auto" w:fill="FFFFFF"/>
      <w:spacing w:before="122" w:after="122"/>
      <w:ind w:left="720"/>
    </w:pPr>
  </w:style>
  <w:style w:type="paragraph" w:styleId="NormalWeb">
    <w:name w:val="Normal (Web)"/>
    <w:basedOn w:val="Normal"/>
    <w:uiPriority w:val="99"/>
    <w:pPr>
      <w:widowControl/>
      <w:autoSpaceDE/>
      <w:spacing w:before="100" w:after="100"/>
    </w:pPr>
  </w:style>
  <w:style w:type="paragraph" w:customStyle="1" w:styleId="DocumentMap">
    <w:name w:val="DocumentMap"/>
    <w:pPr>
      <w:suppressAutoHyphens/>
    </w:pPr>
    <w:rPr>
      <w:lang w:eastAsia="zh-CN"/>
    </w:rPr>
  </w:style>
  <w:style w:type="paragraph" w:styleId="HTMLPreformatted">
    <w:name w:val="HTML Preformatted"/>
    <w:basedOn w:val="Normal"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uiPriority w:val="99"/>
    <w:qFormat/>
    <w:pPr>
      <w:widowControl/>
      <w:suppressAutoHyphens w:val="0"/>
      <w:autoSpaceDE/>
    </w:pPr>
    <w:rPr>
      <w:rFonts w:ascii="Courier New" w:hAnsi="Courier New" w:cs="Courier New"/>
      <w:lang w:eastAsia="ko-KR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97CCF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397CCF"/>
    <w:rPr>
      <w:lang w:eastAsia="zh-CN"/>
    </w:rPr>
  </w:style>
  <w:style w:type="paragraph" w:styleId="ListParagraph">
    <w:name w:val="List Paragraph"/>
    <w:basedOn w:val="Normal"/>
    <w:uiPriority w:val="34"/>
    <w:qFormat/>
    <w:rsid w:val="00390E4C"/>
    <w:pPr>
      <w:ind w:left="720"/>
      <w:contextualSpacing/>
    </w:pPr>
  </w:style>
  <w:style w:type="character" w:customStyle="1" w:styleId="y68er">
    <w:name w:val="y68er"/>
    <w:basedOn w:val="DefaultParagraphFont"/>
    <w:rsid w:val="00CA1A89"/>
  </w:style>
  <w:style w:type="paragraph" w:styleId="BodyText3">
    <w:name w:val="Body Text 3"/>
    <w:basedOn w:val="Normal"/>
    <w:link w:val="BodyText3Char"/>
    <w:uiPriority w:val="99"/>
    <w:semiHidden/>
    <w:unhideWhenUsed/>
    <w:rsid w:val="00B25C6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25C62"/>
    <w:rPr>
      <w:sz w:val="16"/>
      <w:szCs w:val="16"/>
      <w:lang w:eastAsia="zh-CN"/>
    </w:rPr>
  </w:style>
  <w:style w:type="paragraph" w:customStyle="1" w:styleId="paragraph">
    <w:name w:val="paragraph"/>
    <w:basedOn w:val="Normal"/>
    <w:rsid w:val="0016317C"/>
    <w:pPr>
      <w:widowControl/>
      <w:suppressAutoHyphens w:val="0"/>
      <w:autoSpaceDE/>
      <w:spacing w:before="100" w:beforeAutospacing="1" w:after="100" w:afterAutospacing="1"/>
    </w:pPr>
    <w:rPr>
      <w:rFonts w:eastAsia="Times New Roman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16317C"/>
  </w:style>
  <w:style w:type="character" w:customStyle="1" w:styleId="scxw137043409">
    <w:name w:val="scxw137043409"/>
    <w:basedOn w:val="DefaultParagraphFont"/>
    <w:rsid w:val="0016317C"/>
  </w:style>
  <w:style w:type="character" w:customStyle="1" w:styleId="eop">
    <w:name w:val="eop"/>
    <w:basedOn w:val="DefaultParagraphFont"/>
    <w:rsid w:val="0016317C"/>
  </w:style>
  <w:style w:type="table" w:styleId="TableGrid">
    <w:name w:val="Table Grid"/>
    <w:basedOn w:val="TableNormal"/>
    <w:uiPriority w:val="39"/>
    <w:rsid w:val="004A77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"/>
    <w:uiPriority w:val="99"/>
    <w:rsid w:val="00C00269"/>
    <w:pPr>
      <w:suppressAutoHyphens w:val="0"/>
      <w:autoSpaceDN w:val="0"/>
      <w:adjustRightInd w:val="0"/>
      <w:spacing w:after="140" w:line="276" w:lineRule="auto"/>
    </w:pPr>
    <w:rPr>
      <w:rFonts w:ascii="Liberation Serif" w:hAnsi="Liberation Serif" w:cstheme="minorBidi"/>
      <w:sz w:val="24"/>
      <w:szCs w:val="24"/>
      <w:lang w:eastAsia="en-GB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5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2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8499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8594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2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3839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899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804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rd, I come, I confess</vt:lpstr>
    </vt:vector>
  </TitlesOfParts>
  <Company/>
  <LinksUpToDate>false</LinksUpToDate>
  <CharactersWithSpaces>5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d, I come, I confess</dc:title>
  <dc:subject/>
  <dc:creator>a</dc:creator>
  <cp:keywords/>
  <cp:lastModifiedBy>Young Lee</cp:lastModifiedBy>
  <cp:revision>33</cp:revision>
  <cp:lastPrinted>2026-02-16T11:07:00Z</cp:lastPrinted>
  <dcterms:created xsi:type="dcterms:W3CDTF">2025-04-22T09:09:00Z</dcterms:created>
  <dcterms:modified xsi:type="dcterms:W3CDTF">2026-05-19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a</vt:lpwstr>
  </property>
  <property fmtid="{D5CDD505-2E9C-101B-9397-08002B2CF9AE}" pid="3" name="Operator">
    <vt:lpwstr>Administrator</vt:lpwstr>
  </property>
</Properties>
</file>